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DD0BC" w14:textId="7A416496" w:rsidR="00EE490F" w:rsidRPr="004F3D2F" w:rsidRDefault="00EE490F">
      <w:pPr>
        <w:jc w:val="center"/>
        <w:rPr>
          <w:rFonts w:ascii="Sakkal Majalla" w:hAnsi="Sakkal Majalla" w:cs="Sakkal Majalla"/>
        </w:rPr>
        <w:pPrChange w:id="0" w:author="DELL" w:date="2023-10-23T22:30:00Z">
          <w:pPr>
            <w:jc w:val="right"/>
          </w:pPr>
        </w:pPrChange>
      </w:pPr>
    </w:p>
    <w:p w14:paraId="565D7F5B" w14:textId="01E5A843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BEBB5B3" w14:textId="54C964BE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7CA68697" w14:textId="6274BAA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3249601" w14:textId="35E5CB9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11428E29" w14:textId="10B969D1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5E744BAF" w14:textId="7B7B4FA6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40106FB2" w14:textId="7E11C4C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p w14:paraId="4D21F17C" w14:textId="77777777" w:rsidR="004F3D2F" w:rsidRPr="004F3D2F" w:rsidRDefault="004F3D2F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E7BA6" w:rsidRPr="004F3D2F" w14:paraId="2DC34EE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F03F90" w14:textId="61CD44FE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سم 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 </w:t>
            </w:r>
            <w:ins w:id="1" w:author="DELL" w:date="2023-10-23T21:30:00Z">
              <w:r w:rsidR="007D1BB4">
                <w:rPr>
                  <w:rFonts w:ascii="Sakkal Majalla" w:hAnsi="Sakkal Majalla" w:cs="Sakkal Majalla" w:hint="cs"/>
                  <w:color w:val="52B5C2"/>
                  <w:sz w:val="28"/>
                  <w:szCs w:val="28"/>
                  <w:rtl/>
                </w:rPr>
                <w:t xml:space="preserve"> </w:t>
              </w:r>
            </w:ins>
            <w:ins w:id="2" w:author="DELL" w:date="2023-10-23T21:31:00Z">
              <w:r w:rsidR="007D1BB4">
                <w:rPr>
                  <w:rFonts w:ascii="Sakkal Majalla" w:hAnsi="Sakkal Majalla" w:cs="Sakkal Majalla" w:hint="cs"/>
                  <w:color w:val="52B5C2"/>
                  <w:sz w:val="28"/>
                  <w:szCs w:val="28"/>
                  <w:rtl/>
                </w:rPr>
                <w:t xml:space="preserve"> الرسالة </w:t>
              </w:r>
            </w:ins>
            <w:del w:id="3" w:author="DELL" w:date="2023-10-23T21:30:00Z">
              <w:r w:rsidRPr="004F3D2F" w:rsidDel="007D1BB4">
                <w:rPr>
                  <w:rFonts w:ascii="Sakkal Majalla" w:hAnsi="Sakkal Majalla" w:cs="Sakkal Majalla"/>
                  <w:color w:val="5279BB"/>
                  <w:sz w:val="28"/>
                  <w:szCs w:val="28"/>
                  <w:rtl/>
                </w:rPr>
                <w:delText xml:space="preserve"> </w:delText>
              </w:r>
              <w:r w:rsidRPr="004F3D2F" w:rsidDel="007D1BB4"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delText>اكتب هنا</w:delText>
              </w:r>
            </w:del>
          </w:p>
        </w:tc>
      </w:tr>
      <w:tr w:rsidR="00DE7BA6" w:rsidRPr="004F3D2F" w14:paraId="59F1A6C6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8B6DAB8" w14:textId="7F2231D9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رمز 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4" w:author="DELL" w:date="2023-10-23T23:31:00Z">
              <w:r w:rsidR="00EE4AB6">
                <w:rPr>
                  <w:rFonts w:ascii="Sakkal Majalla" w:hAnsi="Sakkal Majalla" w:cs="Sakkal Majalla" w:hint="cs"/>
                  <w:color w:val="52B5C2"/>
                  <w:sz w:val="28"/>
                  <w:szCs w:val="28"/>
                  <w:rtl/>
                </w:rPr>
                <w:t xml:space="preserve"> 799  أصل </w:t>
              </w:r>
            </w:ins>
            <w:del w:id="5" w:author="DELL" w:date="2023-10-23T21:30:00Z">
              <w:r w:rsidRPr="004F3D2F" w:rsidDel="007D1BB4"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delText>اكتب هنا</w:delText>
              </w:r>
            </w:del>
          </w:p>
        </w:tc>
      </w:tr>
      <w:tr w:rsidR="00DE7BA6" w:rsidRPr="004F3D2F" w14:paraId="2BF7037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697E348" w14:textId="32E78822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برنامج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6" w:author="DELL" w:date="2023-10-23T21:31:00Z">
              <w:r w:rsidR="007D1BB4">
                <w:rPr>
                  <w:rFonts w:ascii="Sakkal Majalla" w:hAnsi="Sakkal Majalla" w:cs="Sakkal Majalla" w:hint="cs"/>
                  <w:color w:val="52B5C2"/>
                  <w:sz w:val="28"/>
                  <w:szCs w:val="28"/>
                  <w:rtl/>
                </w:rPr>
                <w:t>دكتوراه أصول الفقه</w:t>
              </w:r>
            </w:ins>
            <w:del w:id="7" w:author="DELL" w:date="2023-10-23T21:30:00Z">
              <w:r w:rsidRPr="004F3D2F" w:rsidDel="007D1BB4"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delText>اكتب هنا</w:delText>
              </w:r>
            </w:del>
          </w:p>
        </w:tc>
      </w:tr>
      <w:tr w:rsidR="00DE7BA6" w:rsidRPr="004F3D2F" w14:paraId="26AA206C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E4CE2EB" w14:textId="374062FC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قسم العلمي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8" w:author="DELL" w:date="2023-10-23T21:31:00Z">
              <w:r w:rsidR="007D1BB4">
                <w:rPr>
                  <w:rFonts w:ascii="Sakkal Majalla" w:hAnsi="Sakkal Majalla" w:cs="Sakkal Majalla" w:hint="cs"/>
                  <w:color w:val="52B5C2"/>
                  <w:sz w:val="28"/>
                  <w:szCs w:val="28"/>
                  <w:rtl/>
                </w:rPr>
                <w:t>أصول الفقه</w:t>
              </w:r>
            </w:ins>
            <w:del w:id="9" w:author="DELL" w:date="2023-10-23T21:30:00Z">
              <w:r w:rsidRPr="004F3D2F" w:rsidDel="007D1BB4"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delText>اكتب هنا</w:delText>
              </w:r>
            </w:del>
          </w:p>
        </w:tc>
      </w:tr>
      <w:tr w:rsidR="00DE7BA6" w:rsidRPr="004F3D2F" w14:paraId="1705C80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7AA9AE9" w14:textId="1783059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كلي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10" w:author="DELL" w:date="2023-10-23T21:31:00Z">
              <w:r w:rsidR="007D1BB4">
                <w:rPr>
                  <w:rFonts w:ascii="Sakkal Majalla" w:hAnsi="Sakkal Majalla" w:cs="Sakkal Majalla" w:hint="cs"/>
                  <w:color w:val="52B5C2"/>
                  <w:sz w:val="28"/>
                  <w:szCs w:val="28"/>
                  <w:rtl/>
                </w:rPr>
                <w:t>الشريعة و الدراسات الإسلامي</w:t>
              </w:r>
            </w:ins>
            <w:ins w:id="11" w:author="DELL" w:date="2023-10-23T21:32:00Z">
              <w:r w:rsidR="007D1BB4">
                <w:rPr>
                  <w:rFonts w:ascii="Sakkal Majalla" w:hAnsi="Sakkal Majalla" w:cs="Sakkal Majalla" w:hint="cs"/>
                  <w:color w:val="52B5C2"/>
                  <w:sz w:val="28"/>
                  <w:szCs w:val="28"/>
                  <w:rtl/>
                </w:rPr>
                <w:t xml:space="preserve">ة </w:t>
              </w:r>
            </w:ins>
            <w:del w:id="12" w:author="DELL" w:date="2023-10-23T21:30:00Z">
              <w:r w:rsidRPr="004F3D2F" w:rsidDel="007D1BB4"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delText>اكتب هنا</w:delText>
              </w:r>
            </w:del>
          </w:p>
        </w:tc>
      </w:tr>
      <w:tr w:rsidR="00DE7BA6" w:rsidRPr="004F3D2F" w14:paraId="7FEB2AA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3D72675" w14:textId="3B2EA489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13" w:author="DELL" w:date="2023-10-23T21:32:00Z">
              <w:r w:rsidR="007D1BB4">
                <w:rPr>
                  <w:rFonts w:ascii="Sakkal Majalla" w:hAnsi="Sakkal Majalla" w:cs="Sakkal Majalla" w:hint="cs"/>
                  <w:color w:val="52B5C2"/>
                  <w:sz w:val="28"/>
                  <w:szCs w:val="28"/>
                  <w:rtl/>
                </w:rPr>
                <w:t xml:space="preserve"> جامعة القصيم </w:t>
              </w:r>
            </w:ins>
            <w:del w:id="14" w:author="DELL" w:date="2023-10-23T21:30:00Z">
              <w:r w:rsidRPr="004F3D2F" w:rsidDel="007D1BB4"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delText>اكتب هنا</w:delText>
              </w:r>
            </w:del>
          </w:p>
        </w:tc>
      </w:tr>
      <w:tr w:rsidR="00DE7BA6" w:rsidRPr="004F3D2F" w14:paraId="74EF0A6D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BCFFB77" w14:textId="2672AB7F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نسخة التوصيف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15" w:author="DELL" w:date="2023-10-23T21:32:00Z">
              <w:r w:rsidR="007D1BB4">
                <w:rPr>
                  <w:rFonts w:ascii="Sakkal Majalla" w:hAnsi="Sakkal Majalla" w:cs="Sakkal Majalla" w:hint="cs"/>
                  <w:color w:val="52B5C2"/>
                  <w:sz w:val="28"/>
                  <w:szCs w:val="28"/>
                  <w:rtl/>
                </w:rPr>
                <w:t xml:space="preserve"> 2023</w:t>
              </w:r>
            </w:ins>
            <w:del w:id="16" w:author="DELL" w:date="2023-10-23T21:30:00Z">
              <w:r w:rsidRPr="004F3D2F" w:rsidDel="007D1BB4"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delText>اكتب هنا</w:delText>
              </w:r>
            </w:del>
          </w:p>
        </w:tc>
      </w:tr>
      <w:tr w:rsidR="00DE7BA6" w:rsidRPr="004F3D2F" w14:paraId="0B99F23A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16FDDBA" w14:textId="70C5F6A9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  <w:lang w:bidi="ar-EG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 آخر مراجعة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17" w:author="DELL" w:date="2023-10-23T23:32:00Z">
              <w:r w:rsidR="00EE4AB6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 xml:space="preserve"> 6 / 3 / 1445 ه</w:t>
              </w:r>
            </w:ins>
            <w:del w:id="18" w:author="DELL" w:date="2023-10-23T21:30:00Z">
              <w:r w:rsidRPr="004F3D2F" w:rsidDel="007D1BB4"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delText>اكتب هنا</w:delText>
              </w:r>
            </w:del>
          </w:p>
        </w:tc>
      </w:tr>
    </w:tbl>
    <w:p w14:paraId="15FABE62" w14:textId="4EA244F0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28DF5EA9" w14:textId="483945E5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6CCE696A" w14:textId="6EEFA733" w:rsidR="009849A1" w:rsidRPr="004F3D2F" w:rsidRDefault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rPr>
          <w:rFonts w:ascii="Sakkal Majalla" w:eastAsiaTheme="minorHAnsi" w:hAnsi="Sakkal Majalla" w:cs="Sakkal Majalla"/>
          <w:b/>
          <w:bCs/>
          <w:color w:val="684C0F"/>
          <w:sz w:val="40"/>
          <w:szCs w:val="40"/>
          <w:lang w:val="ar-SA"/>
        </w:rPr>
        <w:id w:val="-137420313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153323ED" w14:textId="31288E4E" w:rsidR="009849A1" w:rsidRPr="004F3D2F" w:rsidRDefault="009849A1" w:rsidP="0047284D">
          <w:pPr>
            <w:pStyle w:val="ab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14:paraId="26FF6492" w14:textId="61DDB563" w:rsidR="0047284D" w:rsidRPr="004F3D2F" w:rsidRDefault="009849A1" w:rsidP="00C35D93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746972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EC1ED9C" w14:textId="73CEE213" w:rsidR="0047284D" w:rsidRPr="004F3D2F" w:rsidRDefault="00616AA6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3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0C558D4" w14:textId="0E2D745B" w:rsidR="0047284D" w:rsidRPr="004F3D2F" w:rsidRDefault="00616AA6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4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0DEDB115" w14:textId="18BC4C17" w:rsidR="0047284D" w:rsidRPr="004F3D2F" w:rsidRDefault="00616AA6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5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2AF33F7" w14:textId="7C8122C3" w:rsidR="0047284D" w:rsidRPr="004F3D2F" w:rsidRDefault="00616AA6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6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669738E" w14:textId="3052318F" w:rsidR="0047284D" w:rsidRPr="004F3D2F" w:rsidRDefault="00616AA6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7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5682ECEB" w14:textId="3B09849E" w:rsidR="0047284D" w:rsidRPr="004F3D2F" w:rsidRDefault="00616AA6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8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5F60307" w14:textId="77C7E782" w:rsidR="009849A1" w:rsidRPr="004F3D2F" w:rsidRDefault="009849A1" w:rsidP="0047284D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352E6DA8" w:rsidR="002D35DE" w:rsidRPr="004F3D2F" w:rsidRDefault="002D35DE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51319574" w14:textId="763F71A8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7AF83729" w14:textId="1F6906E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1B3B5C49" w14:textId="4F501A1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6AEFFB6A" w14:textId="16BFF5F6" w:rsidR="001D13E9" w:rsidRPr="004F3D2F" w:rsidRDefault="001D13E9" w:rsidP="001D13E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5D4B8AA6" w14:textId="77777777" w:rsidR="007074DA" w:rsidRPr="004F3D2F" w:rsidRDefault="007074DA" w:rsidP="007074D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35885C7B" w14:textId="4B509E0B" w:rsidR="009849A1" w:rsidRPr="004F3D2F" w:rsidRDefault="009849A1">
      <w:pPr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14:paraId="31A16AAD" w14:textId="01467511" w:rsidR="005031B0" w:rsidRDefault="0073270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id="19" w:name="_Toc135746972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أ.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="004605E1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="002D4589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19"/>
    </w:p>
    <w:p w14:paraId="2B36BF35" w14:textId="4287ED2C" w:rsidR="00DD5225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DD5225" w:rsidRPr="00E30386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</w:tblGrid>
      <w:tr w:rsidR="00DD5225" w:rsidRPr="001F1912" w14:paraId="5D1ED5AC" w14:textId="77777777" w:rsidTr="00D40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E520F38" w14:textId="53CC24F6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id="20" w:name="_Hlk135905091"/>
            <w:r w:rsidRPr="009E6110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1. </w:t>
            </w:r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الساعات المعتمدة: (</w:t>
            </w:r>
            <w:ins w:id="21" w:author="DELL" w:date="2023-10-23T22:30:00Z">
              <w:r w:rsidR="00E81994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   30</w:t>
              </w:r>
            </w:ins>
            <w:del w:id="22" w:author="DELL" w:date="2023-10-23T22:30:00Z">
              <w:r w:rsidRPr="009E6110" w:rsidDel="00E81994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delText>...............</w:delText>
              </w:r>
            </w:del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)</w:t>
            </w:r>
          </w:p>
        </w:tc>
      </w:tr>
      <w:tr w:rsidR="00DD5225" w:rsidRPr="001F1912" w14:paraId="00C78E46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02F80AEB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479F4B2C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02A9D00E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="00D40B5E" w:rsidRPr="001F1912" w14:paraId="69A864A1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4513B680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204D358D" w14:textId="77777777" w:rsidR="00DD5225" w:rsidRPr="005A0806" w:rsidRDefault="00616AA6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4D0C2F06" w14:textId="77777777" w:rsidR="00DD5225" w:rsidRPr="005A0806" w:rsidRDefault="00616AA6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6774D9FC" w14:textId="77777777" w:rsidR="00DD5225" w:rsidRPr="005A0806" w:rsidRDefault="00616AA6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تخصص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76" w:type="dxa"/>
            <w:shd w:val="clear" w:color="auto" w:fill="F2F2F2" w:themeFill="background1" w:themeFillShade="F2"/>
          </w:tcPr>
          <w:p w14:paraId="08DB8C77" w14:textId="77777777" w:rsidR="00DD5225" w:rsidRPr="005A0806" w:rsidRDefault="00616AA6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="00DD5225" w:rsidRPr="001F1912" w14:paraId="05D2821A" w14:textId="77777777" w:rsidTr="00D40B5E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7C29658D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tcW w:w="4511" w:type="dxa"/>
            <w:gridSpan w:val="2"/>
            <w:shd w:val="clear" w:color="auto" w:fill="F2F2F2" w:themeFill="background1" w:themeFillShade="F2"/>
          </w:tcPr>
          <w:p w14:paraId="5B29D618" w14:textId="3ED0B7E5" w:rsidR="00DD5225" w:rsidRPr="005A0806" w:rsidRDefault="00616AA6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ins w:id="23" w:author="DELL" w:date="2023-10-23T22:30:00Z">
                  <w:r w:rsidR="00E81994">
                    <w:rPr>
                      <w:rFonts w:ascii="MS Gothic" w:eastAsia="MS Gothic" w:hAnsi="MS Gothic" w:cs="Segoe UI Symbol" w:hint="eastAsia"/>
                      <w:color w:val="000000" w:themeColor="text1"/>
                      <w:sz w:val="24"/>
                      <w:szCs w:val="24"/>
                      <w:rtl/>
                    </w:rPr>
                    <w:t>☒</w:t>
                  </w:r>
                </w:ins>
                <w:del w:id="24" w:author="DELL" w:date="2023-10-23T22:30:00Z">
                  <w:r w:rsidR="00DD5225" w:rsidRPr="005A0806" w:rsidDel="00E81994">
                    <w:rPr>
                      <w:rFonts w:ascii="Segoe UI Symbol" w:hAnsi="Segoe UI Symbol" w:cs="Segoe UI Symbol" w:hint="cs"/>
                      <w:color w:val="000000" w:themeColor="text1"/>
                      <w:sz w:val="24"/>
                      <w:szCs w:val="24"/>
                      <w:rtl/>
                    </w:rPr>
                    <w:delText>☐</w:delText>
                  </w:r>
                </w:del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إجباري</w:t>
            </w:r>
          </w:p>
        </w:tc>
        <w:tc>
          <w:tcPr>
            <w:tcW w:w="4531" w:type="dxa"/>
            <w:gridSpan w:val="2"/>
            <w:shd w:val="clear" w:color="auto" w:fill="F2F2F2" w:themeFill="background1" w:themeFillShade="F2"/>
          </w:tcPr>
          <w:p w14:paraId="6F074AEE" w14:textId="77777777" w:rsidR="00DD5225" w:rsidRPr="005A0806" w:rsidRDefault="00616AA6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="00DD5225" w:rsidRPr="001F1912" w14:paraId="6211ED82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7D5D9D0" w14:textId="5BB4A6ED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3. </w:t>
            </w:r>
            <w:r w:rsidRPr="00782108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سنة / المستوى الذي يقدم فيه المقرر</w:t>
            </w: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: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( </w:t>
            </w:r>
            <w:ins w:id="25" w:author="DELL" w:date="2023-10-23T22:30:00Z">
              <w:r w:rsidR="00E81994"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t xml:space="preserve">  الثالث و الرابع </w:t>
              </w:r>
            </w:ins>
            <w:del w:id="26" w:author="DELL" w:date="2023-10-23T22:30:00Z">
              <w:r w:rsidDel="00E81994"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delText xml:space="preserve">.................. </w:delText>
              </w:r>
            </w:del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)</w:t>
            </w:r>
          </w:p>
        </w:tc>
      </w:tr>
      <w:tr w:rsidR="00DD5225" w:rsidRPr="001F1912" w14:paraId="52194C9B" w14:textId="77777777" w:rsidTr="00D40B5E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64D17242" w14:textId="77777777" w:rsidR="00DD5225" w:rsidRPr="001F03FF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="00DD5225" w:rsidRPr="001F1912" w14:paraId="08671E3F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2F9CAF1A" w14:textId="2847A478" w:rsidR="00DD5225" w:rsidRPr="00782108" w:rsidRDefault="00E81994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27" w:author="DELL" w:date="2023-10-23T22:34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يقوم الطالب باختيار موضوع علمي لم يتم بحثه سابقا</w:t>
              </w:r>
            </w:ins>
            <w:ins w:id="28" w:author="DELL" w:date="2023-10-23T22:35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ً ليقوم ب</w:t>
              </w:r>
            </w:ins>
            <w:ins w:id="29" w:author="DELL" w:date="2023-10-26T21:28:00Z">
              <w:r w:rsidR="00F727B0"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ال</w:t>
              </w:r>
            </w:ins>
            <w:ins w:id="30" w:author="DELL" w:date="2023-10-23T22:35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 xml:space="preserve">تسجيل فيه و كتابة رسالة علمية فيه تحت إشراف أحد أساتذة القسم يمكن من خلاله إكساب </w:t>
              </w:r>
            </w:ins>
            <w:ins w:id="31" w:author="DELL" w:date="2023-10-23T22:36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 xml:space="preserve">الطالب مهارة البحث الأصولي و كتابة البحوث العلمية  بطريقة منهجية  صحيحة </w:t>
              </w:r>
            </w:ins>
          </w:p>
          <w:p w14:paraId="28F6354A" w14:textId="77777777" w:rsidR="00DD5225" w:rsidRPr="009E6110" w:rsidRDefault="00DD5225" w:rsidP="006E1F96">
            <w:pPr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5513A08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6FFF980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bookmarkStart w:id="32" w:name="_Hlk511560069"/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5-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متطلبات السابقة لهذا المقرر </w:t>
            </w:r>
            <w:r w:rsidRPr="001F03FF"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>(إن وجدت)</w:t>
            </w:r>
          </w:p>
        </w:tc>
      </w:tr>
      <w:bookmarkEnd w:id="32"/>
      <w:tr w:rsidR="00DD5225" w:rsidRPr="001F1912" w14:paraId="19A35B5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6D034791" w14:textId="34B781FB" w:rsidR="00DD5225" w:rsidRPr="009E6110" w:rsidRDefault="00E81994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33" w:author="DELL" w:date="2023-10-23T22:30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لا يوجد</w:t>
              </w:r>
            </w:ins>
          </w:p>
          <w:p w14:paraId="31DD79AA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18914F7E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0343013F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2AF48FF2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6- </w:t>
            </w: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تطلبات المتزامنة مع هذا المقرر (إن وجدت)</w:t>
            </w:r>
          </w:p>
        </w:tc>
      </w:tr>
      <w:tr w:rsidR="00DD5225" w:rsidRPr="001F1912" w14:paraId="02EA920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C93888E" w14:textId="3DFDEFD3" w:rsidR="00DD5225" w:rsidRPr="009E6110" w:rsidRDefault="00E81994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34" w:author="DELL" w:date="2023-10-23T22:31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 xml:space="preserve"> لا يوجد</w:t>
              </w:r>
            </w:ins>
          </w:p>
        </w:tc>
      </w:tr>
      <w:tr w:rsidR="00DD5225" w:rsidRPr="001F1912" w14:paraId="7DD6F62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BF19466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="00DD5225" w:rsidRPr="001F1912" w14:paraId="6D70C1BD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2965A063" w14:textId="77777777" w:rsidR="00DD5225" w:rsidRPr="00E81994" w:rsidRDefault="00E81994" w:rsidP="00E81994">
            <w:pPr>
              <w:pStyle w:val="a6"/>
              <w:numPr>
                <w:ilvl w:val="0"/>
                <w:numId w:val="32"/>
              </w:numPr>
              <w:shd w:val="clear" w:color="auto" w:fill="F2F2F2" w:themeFill="background1" w:themeFillShade="F2"/>
              <w:bidi/>
              <w:jc w:val="lowKashida"/>
              <w:rPr>
                <w:ins w:id="35" w:author="DELL" w:date="2023-10-23T22:38:00Z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rPrChange w:id="36" w:author="DELL" w:date="2023-10-23T22:38:00Z">
                  <w:rPr>
                    <w:ins w:id="37" w:author="DELL" w:date="2023-10-23T22:38:00Z"/>
                    <w:rFonts w:ascii="Sakkal Majalla" w:hAnsi="Sakkal Majalla" w:cs="Sakkal Majalla"/>
                    <w:b w:val="0"/>
                    <w:bCs w:val="0"/>
                    <w:color w:val="000000" w:themeColor="text1"/>
                    <w:sz w:val="28"/>
                    <w:szCs w:val="28"/>
                    <w:rtl/>
                  </w:rPr>
                </w:rPrChange>
              </w:rPr>
            </w:pPr>
            <w:ins w:id="38" w:author="DELL" w:date="2023-10-23T22:37:00Z">
              <w:r>
                <w:rPr>
                  <w:rFonts w:ascii="Sakkal Majalla" w:hAnsi="Sakkal Majalla" w:cs="Sakkal Majalla" w:hint="cs"/>
                  <w:color w:val="000000" w:themeColor="text1"/>
                  <w:sz w:val="28"/>
                  <w:szCs w:val="28"/>
                  <w:rtl/>
                </w:rPr>
                <w:t xml:space="preserve">معرفة </w:t>
              </w:r>
            </w:ins>
            <w:ins w:id="39" w:author="DELL" w:date="2023-10-23T22:38:00Z">
              <w:r>
                <w:rPr>
                  <w:rFonts w:ascii="Sakkal Majalla" w:hAnsi="Sakkal Majalla" w:cs="Sakkal Majalla" w:hint="cs"/>
                  <w:color w:val="000000" w:themeColor="text1"/>
                  <w:sz w:val="28"/>
                  <w:szCs w:val="28"/>
                  <w:rtl/>
                </w:rPr>
                <w:t xml:space="preserve">الطالب بكتابة بحث علمي بطريقة صحيحة يخدم بها مجتمعه </w:t>
              </w:r>
            </w:ins>
          </w:p>
          <w:p w14:paraId="3FBC163E" w14:textId="77777777" w:rsidR="00E81994" w:rsidRPr="00135755" w:rsidRDefault="00135755" w:rsidP="00E81994">
            <w:pPr>
              <w:pStyle w:val="a6"/>
              <w:numPr>
                <w:ilvl w:val="0"/>
                <w:numId w:val="32"/>
              </w:numPr>
              <w:shd w:val="clear" w:color="auto" w:fill="F2F2F2" w:themeFill="background1" w:themeFillShade="F2"/>
              <w:bidi/>
              <w:jc w:val="lowKashida"/>
              <w:rPr>
                <w:ins w:id="40" w:author="DELL" w:date="2023-10-23T22:59:00Z"/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rPrChange w:id="41" w:author="DELL" w:date="2023-10-23T22:59:00Z">
                  <w:rPr>
                    <w:ins w:id="42" w:author="DELL" w:date="2023-10-23T22:59:00Z"/>
                    <w:rFonts w:ascii="Sakkal Majalla" w:hAnsi="Sakkal Majalla" w:cs="Sakkal Majalla"/>
                    <w:b w:val="0"/>
                    <w:bCs w:val="0"/>
                    <w:color w:val="000000" w:themeColor="text1"/>
                    <w:sz w:val="28"/>
                    <w:szCs w:val="28"/>
                    <w:rtl/>
                  </w:rPr>
                </w:rPrChange>
              </w:rPr>
            </w:pPr>
            <w:ins w:id="43" w:author="DELL" w:date="2023-10-23T22:49:00Z">
              <w:r>
                <w:rPr>
                  <w:rFonts w:ascii="Sakkal Majalla" w:hAnsi="Sakkal Majalla" w:cs="Sakkal Majalla" w:hint="cs"/>
                  <w:color w:val="000000" w:themeColor="text1"/>
                  <w:sz w:val="28"/>
                  <w:szCs w:val="28"/>
                  <w:rtl/>
                </w:rPr>
                <w:t>إتقان الطالب لل</w:t>
              </w:r>
            </w:ins>
            <w:ins w:id="44" w:author="DELL" w:date="2023-10-23T22:50:00Z">
              <w:r>
                <w:rPr>
                  <w:rFonts w:ascii="Sakkal Majalla" w:hAnsi="Sakkal Majalla" w:cs="Sakkal Majalla" w:hint="cs"/>
                  <w:color w:val="000000" w:themeColor="text1"/>
                  <w:sz w:val="28"/>
                  <w:szCs w:val="28"/>
                  <w:rtl/>
                </w:rPr>
                <w:t xml:space="preserve">خطوات العلمية للنظر في القضايا الفقهية المعاصرة  و القديمة </w:t>
              </w:r>
            </w:ins>
          </w:p>
          <w:p w14:paraId="3AAF2D7C" w14:textId="7A706C8A" w:rsidR="00135755" w:rsidRPr="00E81994" w:rsidRDefault="00135755">
            <w:pPr>
              <w:pStyle w:val="a6"/>
              <w:numPr>
                <w:ilvl w:val="0"/>
                <w:numId w:val="32"/>
              </w:num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color w:val="000000" w:themeColor="text1"/>
                <w:sz w:val="28"/>
                <w:szCs w:val="28"/>
                <w:rtl/>
                <w:rPrChange w:id="45" w:author="DELL" w:date="2023-10-23T22:37:00Z">
                  <w:rPr>
                    <w:rtl/>
                  </w:rPr>
                </w:rPrChange>
              </w:rPr>
              <w:pPrChange w:id="46" w:author="DELL" w:date="2023-10-23T22:59:00Z">
                <w:pPr>
                  <w:shd w:val="clear" w:color="auto" w:fill="F2F2F2" w:themeFill="background1" w:themeFillShade="F2"/>
                  <w:bidi/>
                  <w:jc w:val="lowKashida"/>
                </w:pPr>
              </w:pPrChange>
            </w:pPr>
            <w:ins w:id="47" w:author="DELL" w:date="2023-10-23T22:59:00Z">
              <w:r>
                <w:rPr>
                  <w:rFonts w:ascii="Sakkal Majalla" w:hAnsi="Sakkal Majalla" w:cs="Sakkal Majalla" w:hint="cs"/>
                  <w:color w:val="000000" w:themeColor="text1"/>
                  <w:sz w:val="28"/>
                  <w:szCs w:val="28"/>
                  <w:rtl/>
                </w:rPr>
                <w:t>القدرة على معال</w:t>
              </w:r>
            </w:ins>
            <w:ins w:id="48" w:author="DELL" w:date="2023-10-23T23:00:00Z">
              <w:r>
                <w:rPr>
                  <w:rFonts w:ascii="Sakkal Majalla" w:hAnsi="Sakkal Majalla" w:cs="Sakkal Majalla" w:hint="cs"/>
                  <w:color w:val="000000" w:themeColor="text1"/>
                  <w:sz w:val="28"/>
                  <w:szCs w:val="28"/>
                  <w:rtl/>
                </w:rPr>
                <w:t xml:space="preserve">جة القضايا الأصولية وفق منهجية علمية </w:t>
              </w:r>
            </w:ins>
            <w:ins w:id="49" w:author="DELL" w:date="2023-10-26T21:30:00Z">
              <w:r w:rsidR="00F727B0">
                <w:rPr>
                  <w:rFonts w:ascii="Sakkal Majalla" w:hAnsi="Sakkal Majalla" w:cs="Sakkal Majalla" w:hint="cs"/>
                  <w:color w:val="000000" w:themeColor="text1"/>
                  <w:sz w:val="28"/>
                  <w:szCs w:val="28"/>
                  <w:rtl/>
                </w:rPr>
                <w:t xml:space="preserve">صحيحة </w:t>
              </w:r>
            </w:ins>
          </w:p>
        </w:tc>
      </w:tr>
      <w:bookmarkEnd w:id="20"/>
    </w:tbl>
    <w:p w14:paraId="42732485" w14:textId="77777777" w:rsidR="0012733C" w:rsidRPr="00CE77C2" w:rsidRDefault="0012733C" w:rsidP="0012733C">
      <w:pPr>
        <w:bidi/>
        <w:rPr>
          <w:sz w:val="8"/>
          <w:szCs w:val="8"/>
          <w:lang w:bidi="ar-YE"/>
        </w:rPr>
      </w:pPr>
    </w:p>
    <w:p w14:paraId="394D414F" w14:textId="0F3B4E70" w:rsidR="004B4198" w:rsidRPr="00DF1E19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.</w:t>
      </w:r>
      <w:r w:rsidR="004B4198" w:rsidRPr="00171C6C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="004B4198" w:rsidRPr="000E4058" w14:paraId="3F6CE4A1" w14:textId="77777777" w:rsidTr="006E1F96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14:paraId="63CF3D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2068F5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7590BA2B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14:paraId="4C42F2E4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="004B4198" w:rsidRPr="000E4058" w14:paraId="522D77D9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4F8BB91F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3E49C2CA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تعليم اعتياد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2EC281C5" w14:textId="397B242D" w:rsidR="004B4198" w:rsidRPr="00CE77C2" w:rsidRDefault="00F727B0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50" w:author="DELL" w:date="2023-10-26T21:30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لا ينطبق</w:t>
              </w:r>
            </w:ins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76F939DB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4B4198" w:rsidRPr="000E4058" w14:paraId="3484E92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355BB24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9D202BD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28BFDD0F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63905E77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4B4198" w:rsidRPr="000E4058" w14:paraId="25FF3D4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69F1428D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6792FCB4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مدمج </w:t>
            </w:r>
          </w:p>
          <w:p w14:paraId="0CF56B4C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اعتيادي </w:t>
            </w:r>
          </w:p>
          <w:p w14:paraId="3E21F749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38187998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1DFDA066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4B4198" w:rsidRPr="000E4058" w14:paraId="667D7506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4BDE869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lastRenderedPageBreak/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32DD1DE0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67CFF2DD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2FA4F5FB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</w:tbl>
    <w:p w14:paraId="75FF5506" w14:textId="77777777" w:rsidR="004B4198" w:rsidRPr="005A0806" w:rsidRDefault="004B4198" w:rsidP="004B4198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EG"/>
        </w:rPr>
      </w:pPr>
    </w:p>
    <w:p w14:paraId="2B2CE322" w14:textId="65381AD0" w:rsidR="006C0DCE" w:rsidRPr="004F3D2F" w:rsidRDefault="00D40B5E" w:rsidP="00A46F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3</w:t>
      </w:r>
      <w:r w:rsidR="006C0DC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A46F7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  <w:r w:rsidR="00A46F7E" w:rsidRPr="004F3D2F" w:rsidDel="00A46F7E">
        <w:rPr>
          <w:rStyle w:val="a5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="006C0DCE" w:rsidRPr="004F3D2F">
        <w:rPr>
          <w:rStyle w:val="a5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="006C0DCE" w:rsidRPr="004F3D2F" w14:paraId="6D7B8286" w14:textId="77777777" w:rsidTr="009849A1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vAlign w:val="center"/>
          </w:tcPr>
          <w:p w14:paraId="589B95B7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vAlign w:val="center"/>
          </w:tcPr>
          <w:p w14:paraId="63CB85B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11D691F5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6FAA25D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="006C0DCE" w:rsidRPr="004F3D2F" w14:paraId="5D8E1F9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364B369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E7AAFB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3B5319D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193D3E5C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7347A519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305EF1B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456B0D95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36F4F7C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6ED16C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5AF21E1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1E95ABF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6EF1F9C4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5407BD67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7F9F328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157326B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5797363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4C495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CA5BD0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D50D70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709FAE1" w14:textId="77777777" w:rsidTr="009849A1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0935EF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53CE5B5" w14:textId="31523293" w:rsidR="006C0DCE" w:rsidRPr="004F3D2F" w:rsidRDefault="006C0DCE" w:rsidP="00F7395C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r w:rsidR="00F7395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(تذكر)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3C45477A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8D3F926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487B99F6" w14:textId="77777777" w:rsidTr="009849A1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vAlign w:val="center"/>
          </w:tcPr>
          <w:p w14:paraId="24EA3593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vAlign w:val="center"/>
          </w:tcPr>
          <w:p w14:paraId="481605D8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0FEB0737" w14:textId="017AA0F7" w:rsidR="006C0DCE" w:rsidRPr="004F3D2F" w:rsidRDefault="003B343C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ins w:id="51" w:author="DELL" w:date="2023-10-23T23:00:00Z">
              <w:r>
                <w:rPr>
                  <w:rFonts w:ascii="Sakkal Majalla" w:hAnsi="Sakkal Majalla" w:cs="Sakkal Majalla" w:hint="cs"/>
                  <w:color w:val="FFFFFF" w:themeColor="background1"/>
                  <w:rtl/>
                  <w:lang w:bidi="ar-EG"/>
                </w:rPr>
                <w:t xml:space="preserve"> </w:t>
              </w:r>
            </w:ins>
            <w:ins w:id="52" w:author="DELL" w:date="2023-10-23T23:01:00Z">
              <w:r>
                <w:rPr>
                  <w:rFonts w:ascii="Sakkal Majalla" w:hAnsi="Sakkal Majalla" w:cs="Sakkal Majalla" w:hint="cs"/>
                  <w:color w:val="FFFFFF" w:themeColor="background1"/>
                  <w:rtl/>
                  <w:lang w:bidi="ar-EG"/>
                </w:rPr>
                <w:t xml:space="preserve">     30</w:t>
              </w:r>
            </w:ins>
          </w:p>
        </w:tc>
        <w:tc>
          <w:tcPr>
            <w:tcW w:w="1897" w:type="dxa"/>
            <w:shd w:val="clear" w:color="auto" w:fill="52B5C2"/>
            <w:vAlign w:val="center"/>
          </w:tcPr>
          <w:p w14:paraId="468070FE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</w:tr>
    </w:tbl>
    <w:p w14:paraId="24CA8249" w14:textId="07F4E81D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2454B126" w14:textId="3D25EA97" w:rsidR="006E3A65" w:rsidRPr="004F3D2F" w:rsidRDefault="006E3A6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53" w:name="_Toc135746973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53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2327"/>
        <w:gridCol w:w="2483"/>
        <w:gridCol w:w="2092"/>
        <w:gridCol w:w="1812"/>
      </w:tblGrid>
      <w:tr w:rsidR="006E3A65" w:rsidRPr="004F3D2F" w14:paraId="01D21B76" w14:textId="77777777" w:rsidTr="009849A1">
        <w:trPr>
          <w:trHeight w:val="401"/>
          <w:tblHeader/>
          <w:tblCellSpacing w:w="7" w:type="dxa"/>
          <w:jc w:val="center"/>
        </w:trPr>
        <w:tc>
          <w:tcPr>
            <w:tcW w:w="897" w:type="dxa"/>
            <w:shd w:val="clear" w:color="auto" w:fill="4C3D8E"/>
            <w:vAlign w:val="center"/>
          </w:tcPr>
          <w:p w14:paraId="6CB26889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2313" w:type="dxa"/>
            <w:shd w:val="clear" w:color="auto" w:fill="4C3D8E"/>
            <w:vAlign w:val="center"/>
          </w:tcPr>
          <w:p w14:paraId="1361384C" w14:textId="08315A5D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2469" w:type="dxa"/>
            <w:shd w:val="clear" w:color="auto" w:fill="4C3D8E"/>
          </w:tcPr>
          <w:p w14:paraId="13B97E13" w14:textId="68645F73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14:paraId="4E2656CC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078" w:type="dxa"/>
            <w:shd w:val="clear" w:color="auto" w:fill="4C3D8E"/>
            <w:vAlign w:val="center"/>
          </w:tcPr>
          <w:p w14:paraId="2FDCBD48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1791" w:type="dxa"/>
            <w:shd w:val="clear" w:color="auto" w:fill="4C3D8E"/>
            <w:vAlign w:val="center"/>
          </w:tcPr>
          <w:p w14:paraId="42563F95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6E3A65" w:rsidRPr="004F3D2F" w14:paraId="66AD43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47439A8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9D4E04A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</w:tr>
      <w:tr w:rsidR="006E3A65" w:rsidRPr="004F3D2F" w14:paraId="2E821FB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28395DEF" w14:textId="2B93361A" w:rsidR="006E3A65" w:rsidRPr="004F3D2F" w:rsidRDefault="003B343C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54" w:author="DELL" w:date="2023-10-23T23:0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معرفة </w:t>
              </w:r>
            </w:ins>
            <w:ins w:id="55" w:author="DELL" w:date="2023-10-23T23:0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الطالب  بكتابة بحث علمي بطريقة صحيحة 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3BD57457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06DCF145" w14:textId="629C9D27" w:rsidR="006E3A65" w:rsidRPr="004F3D2F" w:rsidRDefault="003B343C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56" w:author="DELL" w:date="2023-10-23T23:0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تكليف الطلاب بالتواصل مع المرشد ال</w:t>
              </w:r>
            </w:ins>
            <w:ins w:id="57" w:author="DELL" w:date="2023-10-23T23:09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أكاديمي لاقتراح موضوع الرسالة 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6520985D" w14:textId="277C3FA2" w:rsidR="006E3A65" w:rsidRPr="004F3D2F" w:rsidRDefault="00C919BC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58" w:author="DELL" w:date="2023-10-23T23:1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تقرير  الإرشاد</w:t>
              </w:r>
            </w:ins>
          </w:p>
        </w:tc>
      </w:tr>
      <w:tr w:rsidR="006E3A65" w:rsidRPr="004F3D2F" w14:paraId="768CEEF6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0811A13A" w14:textId="77777777" w:rsidR="006E3A65" w:rsidRDefault="003B343C" w:rsidP="008B4C8B">
            <w:pPr>
              <w:bidi/>
              <w:spacing w:after="0" w:line="240" w:lineRule="auto"/>
              <w:ind w:right="43"/>
              <w:rPr>
                <w:ins w:id="59" w:author="DELL" w:date="2023-10-23T23:1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60" w:author="DELL" w:date="2023-10-23T23:0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إكساب الطالب مهارة البحث في </w:t>
              </w:r>
            </w:ins>
            <w:ins w:id="61" w:author="DELL" w:date="2023-10-23T23:1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أصول الفقه و </w:t>
              </w:r>
            </w:ins>
          </w:p>
          <w:p w14:paraId="560D3B8B" w14:textId="60DBA34C" w:rsidR="00C919BC" w:rsidRPr="004F3D2F" w:rsidRDefault="00C919BC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pPrChange w:id="62" w:author="DELL" w:date="2023-10-23T23:10:00Z">
                <w:pPr>
                  <w:bidi/>
                  <w:spacing w:after="0" w:line="240" w:lineRule="auto"/>
                  <w:ind w:right="43"/>
                </w:pPr>
              </w:pPrChange>
            </w:pPr>
            <w:ins w:id="63" w:author="DELL" w:date="2023-10-23T23:1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قواعده و </w:t>
              </w:r>
            </w:ins>
            <w:ins w:id="64" w:author="DELL" w:date="2023-10-23T23:1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في المقاصد الشرعية 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54B2353C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53B134A8" w14:textId="10DAA9FF" w:rsidR="006E3A65" w:rsidRPr="004F3D2F" w:rsidRDefault="003B343C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65" w:author="DELL" w:date="2023-10-23T23:09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الحوار و المناقشة بين الأستاذ و الطلاب عن الموضوعات </w:t>
              </w:r>
            </w:ins>
            <w:ins w:id="66" w:author="DELL" w:date="2023-10-23T23:10:00Z">
              <w:r w:rsidR="00C919BC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الأصولية </w:t>
              </w:r>
            </w:ins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503E0685" w14:textId="7A196238" w:rsidR="006E3A65" w:rsidRPr="004F3D2F" w:rsidRDefault="00C919BC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67" w:author="DELL" w:date="2023-10-23T23:1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التقييم المستمر لعمل الطالب </w:t>
              </w:r>
            </w:ins>
          </w:p>
        </w:tc>
      </w:tr>
      <w:tr w:rsidR="006E3A65" w:rsidRPr="004F3D2F" w14:paraId="6FD9320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17B83A9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…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11ADA4EE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4D9CF6A8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19AF6DB7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7A10C16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6ECE3C3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A6263F4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2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BA1873F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="006E3A65" w:rsidRPr="004F3D2F" w14:paraId="7E4151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1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4D618B3D" w14:textId="16189E83" w:rsidR="006E3A65" w:rsidRPr="004F3D2F" w:rsidRDefault="003B343C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68" w:author="DELL" w:date="2023-10-23T23:0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القدرة على معالجة القضايا الأصولية وفق منهجية علمية 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3227731C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2E77CBBF" w14:textId="762192E3" w:rsidR="006E3A65" w:rsidRPr="004F3D2F" w:rsidRDefault="00C919BC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69" w:author="DELL" w:date="2023-10-23T23:1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متابعة ما يكتبه الطالب </w:t>
              </w:r>
            </w:ins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44D0184E" w14:textId="4E3EB46D" w:rsidR="006E3A65" w:rsidRPr="004F3D2F" w:rsidRDefault="00C919BC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70" w:author="DELL" w:date="2023-10-23T23:1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كتابة البحث واتباع الطالب لما يبديه المشرف من ملاحظات </w:t>
              </w:r>
            </w:ins>
          </w:p>
        </w:tc>
      </w:tr>
      <w:tr w:rsidR="006E3A65" w:rsidRPr="004F3D2F" w14:paraId="22769A1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lastRenderedPageBreak/>
              <w:t>2.2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6CFC2E6D" w14:textId="561BD9C9" w:rsidR="006E3A65" w:rsidRPr="004F3D2F" w:rsidRDefault="00F727B0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71" w:author="DELL" w:date="2023-10-26T21:3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درة الطالب على التحليل و النقد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218E08B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60F1AE98" w14:textId="5E0F9FA0" w:rsidR="006E3A65" w:rsidRPr="004F3D2F" w:rsidRDefault="00F727B0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72" w:author="DELL" w:date="2023-10-26T21:3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ق</w:t>
              </w:r>
            </w:ins>
            <w:ins w:id="73" w:author="DELL" w:date="2023-10-26T21:3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راءة المستمرة و النقاش مع المشرف 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32C3F40E" w14:textId="7AE3C573" w:rsidR="006E3A65" w:rsidRPr="004F3D2F" w:rsidRDefault="00C919BC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74" w:author="DELL" w:date="2023-10-23T23:1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إعداد البحث بصورة نهائية </w:t>
              </w:r>
            </w:ins>
          </w:p>
        </w:tc>
      </w:tr>
      <w:tr w:rsidR="006E3A65" w:rsidRPr="004F3D2F" w14:paraId="5A90DBE0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3B018E57" w14:textId="2740C1B1" w:rsidR="006E3A65" w:rsidRPr="004F3D2F" w:rsidRDefault="00F727B0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pPrChange w:id="75" w:author="DELL" w:date="2023-10-26T21:35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76" w:author="DELL" w:date="2023-10-26T21:35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 xml:space="preserve">2-3   </w:t>
              </w:r>
            </w:ins>
            <w:del w:id="77" w:author="DELL" w:date="2023-10-26T21:35:00Z">
              <w:r w:rsidR="006E3A65" w:rsidRPr="004F3D2F" w:rsidDel="00F727B0"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delText>…</w:delText>
              </w:r>
            </w:del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45BE655D" w14:textId="03577033" w:rsidR="006E3A65" w:rsidRPr="004F3D2F" w:rsidRDefault="003B343C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78" w:author="DELL" w:date="2023-10-23T23:0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فهم كي</w:t>
              </w:r>
            </w:ins>
            <w:ins w:id="79" w:author="DELL" w:date="2023-10-23T23:0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فية تطبيق ما تعلمه في النواحي النظرية بطرقة علمية و عملية 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34437EBF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1C6236B0" w14:textId="772EF21E" w:rsidR="006E3A65" w:rsidRPr="004F3D2F" w:rsidRDefault="00C919BC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80" w:author="DELL" w:date="2023-10-23T23:1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تقديم تقرير فصلي يتضمن ما أنجزه الطالب في رسالته </w:t>
              </w:r>
            </w:ins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7ED8B47B" w14:textId="0A700DDE" w:rsidR="006E3A65" w:rsidRPr="004F3D2F" w:rsidRDefault="00C919BC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81" w:author="DELL" w:date="2023-10-23T23:1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مناقشة البحث من لجنة المناقشة </w:t>
              </w:r>
            </w:ins>
          </w:p>
        </w:tc>
      </w:tr>
      <w:tr w:rsidR="006E3A65" w:rsidRPr="004F3D2F" w14:paraId="2EE7B443" w14:textId="77777777" w:rsidTr="009849A1">
        <w:trPr>
          <w:trHeight w:val="402"/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025010B2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3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549D3ADB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="006E3A65" w:rsidRPr="004F3D2F" w14:paraId="631410A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039A919A" w14:textId="2E854168" w:rsidR="006E3A65" w:rsidRPr="004F3D2F" w:rsidRDefault="003B343C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82" w:author="DELL" w:date="2023-10-23T23:0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القدرة على التعامل مع المخالفين بإيجابية 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5BD06249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64578434" w14:textId="1B19831F" w:rsidR="006E3A65" w:rsidRPr="004F3D2F" w:rsidRDefault="00C919BC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83" w:author="DELL" w:date="2023-10-23T23:1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الحوار الهادف من خلال المناقشات 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0C779822" w14:textId="6399DC05" w:rsidR="006E3A65" w:rsidRPr="004F3D2F" w:rsidRDefault="00C919BC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84" w:author="DELL" w:date="2023-10-23T23:19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تقييم البحوث </w:t>
              </w:r>
            </w:ins>
          </w:p>
        </w:tc>
      </w:tr>
      <w:tr w:rsidR="006E3A65" w:rsidRPr="004F3D2F" w14:paraId="3FE4025C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0F93CDA2" w14:textId="40EA6C89" w:rsidR="006E3A65" w:rsidRPr="004F3D2F" w:rsidRDefault="003B343C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85" w:author="DELL" w:date="2023-10-23T23:0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تأدب مع العلماء و م</w:t>
              </w:r>
            </w:ins>
            <w:ins w:id="86" w:author="DELL" w:date="2023-10-23T23:0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ن رأي رأيهم من أساتذته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3444816A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432596E0" w14:textId="7757EDCA" w:rsidR="006E3A65" w:rsidRPr="004F3D2F" w:rsidRDefault="00F727B0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87" w:author="DELL" w:date="2023-10-26T21:3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المناقشة </w:t>
              </w:r>
            </w:ins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1419E146" w14:textId="6E01BFBB" w:rsidR="006E3A65" w:rsidRPr="004F3D2F" w:rsidRDefault="00F727B0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88" w:author="DELL" w:date="2023-10-26T21:3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تقييم البحوث </w:t>
              </w:r>
            </w:ins>
          </w:p>
        </w:tc>
      </w:tr>
      <w:tr w:rsidR="006E3A65" w:rsidRPr="004F3D2F" w14:paraId="550AAE12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93B6BA6" w14:textId="12D1F87F" w:rsidR="006E3A65" w:rsidRPr="004F3D2F" w:rsidRDefault="00F727B0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89" w:author="DELL" w:date="2023-10-26T21:35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t>3-3</w:t>
              </w:r>
            </w:ins>
            <w:del w:id="90" w:author="DELL" w:date="2023-10-26T21:35:00Z">
              <w:r w:rsidR="006E3A65" w:rsidRPr="004F3D2F" w:rsidDel="00F727B0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delText>...</w:delText>
              </w:r>
            </w:del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679D8C2E" w14:textId="6DEF6E34" w:rsidR="006E3A65" w:rsidRPr="004F3D2F" w:rsidRDefault="003B343C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91" w:author="DELL" w:date="2023-10-23T23:0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القدرة على تقبل النقد و الخلاف في الرأي 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2217A87D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00A78CD8" w14:textId="77ADF565" w:rsidR="006E3A65" w:rsidRPr="004F3D2F" w:rsidRDefault="00C919BC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92" w:author="DELL" w:date="2023-10-23T23:1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الحوار الهادف خلال المناقشات 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36D2EE3F" w14:textId="6782E7FB" w:rsidR="006E3A65" w:rsidRPr="004F3D2F" w:rsidRDefault="00C919BC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93" w:author="DELL" w:date="2023-10-23T23:19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تقييم البحوث </w:t>
              </w:r>
            </w:ins>
          </w:p>
        </w:tc>
      </w:tr>
    </w:tbl>
    <w:p w14:paraId="59795FD9" w14:textId="7B394572" w:rsidR="009849A1" w:rsidRPr="004F3D2F" w:rsidRDefault="009849A1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427AC736" w14:textId="6CB408C4" w:rsidR="00A4737E" w:rsidRPr="004F3D2F" w:rsidRDefault="009849A1" w:rsidP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  <w:br w:type="page"/>
      </w:r>
    </w:p>
    <w:p w14:paraId="553BD124" w14:textId="0F1DC49A" w:rsidR="00652624" w:rsidRPr="004F3D2F" w:rsidRDefault="0065262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94" w:name="_Toc135746974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. موضوعات المقرر</w:t>
      </w:r>
      <w:bookmarkEnd w:id="94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7230"/>
        <w:gridCol w:w="1802"/>
      </w:tblGrid>
      <w:tr w:rsidR="00E064B0" w:rsidRPr="004F3D2F" w14:paraId="67D25FA9" w14:textId="77777777" w:rsidTr="009849A1">
        <w:trPr>
          <w:trHeight w:val="461"/>
          <w:tblCellSpacing w:w="7" w:type="dxa"/>
          <w:jc w:val="center"/>
        </w:trPr>
        <w:tc>
          <w:tcPr>
            <w:tcW w:w="579" w:type="dxa"/>
            <w:shd w:val="clear" w:color="auto" w:fill="4C3D8E"/>
            <w:vAlign w:val="center"/>
          </w:tcPr>
          <w:p w14:paraId="38C01C3A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vAlign w:val="center"/>
          </w:tcPr>
          <w:p w14:paraId="3D07BE8D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vAlign w:val="center"/>
          </w:tcPr>
          <w:p w14:paraId="6D260D1F" w14:textId="7C7C0E6D" w:rsidR="00652624" w:rsidRPr="004F3D2F" w:rsidRDefault="004A35ED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="00D5202A"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="00E064B0" w:rsidRPr="004F3D2F" w14:paraId="26CF14F5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ACCAE9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5BF1116D" w14:textId="14C81CF4" w:rsidR="00652624" w:rsidRPr="004F3D2F" w:rsidRDefault="00A96F7B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95" w:author="DELL" w:date="2023-10-23T23:2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لا ينطبق</w:t>
              </w:r>
            </w:ins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A36790F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064B0" w:rsidRPr="004F3D2F" w14:paraId="4A4F5EB2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7163D30B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1DA4373F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3FE8353E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064B0" w:rsidRPr="004F3D2F" w14:paraId="01239ACA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61F09DF7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.....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66E8FB9F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1309FC60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064B0" w:rsidRPr="004F3D2F" w14:paraId="6DC81E57" w14:textId="77777777" w:rsidTr="009849A1">
        <w:trPr>
          <w:trHeight w:val="375"/>
          <w:tblCellSpacing w:w="7" w:type="dxa"/>
          <w:jc w:val="center"/>
        </w:trPr>
        <w:tc>
          <w:tcPr>
            <w:tcW w:w="7809" w:type="dxa"/>
            <w:gridSpan w:val="2"/>
            <w:shd w:val="clear" w:color="auto" w:fill="52B5C2"/>
            <w:vAlign w:val="center"/>
          </w:tcPr>
          <w:p w14:paraId="4DF5D56E" w14:textId="77777777" w:rsidR="00652624" w:rsidRPr="004F3D2F" w:rsidRDefault="0065262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المجموع</w:t>
            </w:r>
          </w:p>
        </w:tc>
        <w:tc>
          <w:tcPr>
            <w:tcW w:w="1781" w:type="dxa"/>
            <w:shd w:val="clear" w:color="auto" w:fill="52B5C2"/>
            <w:vAlign w:val="center"/>
          </w:tcPr>
          <w:p w14:paraId="6B09B094" w14:textId="77777777" w:rsidR="00652624" w:rsidRPr="004F3D2F" w:rsidRDefault="0065262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</w:tbl>
    <w:p w14:paraId="75D014F3" w14:textId="4AC0B7B2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1414BBEE" w14:textId="19EDFC24" w:rsidR="00E434B1" w:rsidRPr="004F3D2F" w:rsidRDefault="00E434B1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96" w:name="_Toc135746975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د. أنشطة تقييم الطلبة</w:t>
      </w:r>
      <w:bookmarkEnd w:id="96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485"/>
        <w:gridCol w:w="5409"/>
        <w:gridCol w:w="1724"/>
        <w:gridCol w:w="2014"/>
      </w:tblGrid>
      <w:tr w:rsidR="00E434B1" w:rsidRPr="004F3D2F" w14:paraId="61FC46DF" w14:textId="77777777" w:rsidTr="009849A1">
        <w:trPr>
          <w:tblHeader/>
          <w:tblCellSpacing w:w="7" w:type="dxa"/>
          <w:jc w:val="center"/>
        </w:trPr>
        <w:tc>
          <w:tcPr>
            <w:tcW w:w="464" w:type="dxa"/>
            <w:shd w:val="clear" w:color="auto" w:fill="4C3D8E"/>
            <w:vAlign w:val="center"/>
          </w:tcPr>
          <w:p w14:paraId="0C768A0D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395" w:type="dxa"/>
            <w:shd w:val="clear" w:color="auto" w:fill="4C3D8E"/>
            <w:vAlign w:val="center"/>
          </w:tcPr>
          <w:p w14:paraId="3A9ADDDB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1710" w:type="dxa"/>
            <w:shd w:val="clear" w:color="auto" w:fill="4C3D8E"/>
            <w:vAlign w:val="center"/>
          </w:tcPr>
          <w:p w14:paraId="623DE67A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14:paraId="7BBFCEBA" w14:textId="77777777" w:rsidR="00E434B1" w:rsidRPr="00BD545C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BD545C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</w:rPr>
              <w:t>(بالأسبوع)</w:t>
            </w:r>
          </w:p>
        </w:tc>
        <w:tc>
          <w:tcPr>
            <w:tcW w:w="1993" w:type="dxa"/>
            <w:shd w:val="clear" w:color="auto" w:fill="4C3D8E"/>
            <w:vAlign w:val="center"/>
          </w:tcPr>
          <w:p w14:paraId="086AB1CE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14:paraId="0033E59C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="00E434B1" w:rsidRPr="004F3D2F" w14:paraId="76F00AF6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2637B181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1A17795" w14:textId="1471229D" w:rsidR="00E434B1" w:rsidRPr="004F3D2F" w:rsidRDefault="00407F75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97" w:author="DELL" w:date="2023-10-23T23:36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 xml:space="preserve">مناقشة الرسالة </w:t>
              </w:r>
            </w:ins>
          </w:p>
        </w:tc>
        <w:tc>
          <w:tcPr>
            <w:tcW w:w="1710" w:type="dxa"/>
            <w:shd w:val="clear" w:color="auto" w:fill="F2F2F2" w:themeFill="background1" w:themeFillShade="F2"/>
          </w:tcPr>
          <w:p w14:paraId="6A75612C" w14:textId="04411F56" w:rsidR="00E434B1" w:rsidRPr="004F3D2F" w:rsidRDefault="00407F75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98" w:author="DELL" w:date="2023-10-23T23:3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غير محدد </w:t>
              </w:r>
            </w:ins>
          </w:p>
        </w:tc>
        <w:tc>
          <w:tcPr>
            <w:tcW w:w="1993" w:type="dxa"/>
            <w:shd w:val="clear" w:color="auto" w:fill="F2F2F2" w:themeFill="background1" w:themeFillShade="F2"/>
          </w:tcPr>
          <w:p w14:paraId="341DD137" w14:textId="71504782" w:rsidR="00E434B1" w:rsidRPr="004F3D2F" w:rsidRDefault="00407F75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99" w:author="DELL" w:date="2023-10-23T23:3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00%</w:t>
              </w:r>
            </w:ins>
          </w:p>
        </w:tc>
      </w:tr>
      <w:tr w:rsidR="00E434B1" w:rsidRPr="004F3D2F" w14:paraId="74E15B81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71E1735A" w14:textId="77777777" w:rsidR="00E434B1" w:rsidRPr="004F3D2F" w:rsidRDefault="00E434B1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pPrChange w:id="100" w:author="DELL" w:date="2023-10-26T21:36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del w:id="101" w:author="DELL" w:date="2023-10-26T21:36:00Z">
              <w:r w:rsidRPr="004F3D2F" w:rsidDel="00F727B0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delText>2</w:delText>
              </w:r>
            </w:del>
          </w:p>
        </w:tc>
        <w:tc>
          <w:tcPr>
            <w:tcW w:w="5395" w:type="dxa"/>
            <w:shd w:val="clear" w:color="auto" w:fill="D9D9D9" w:themeFill="background1" w:themeFillShade="D9"/>
          </w:tcPr>
          <w:p w14:paraId="71134ACA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710" w:type="dxa"/>
            <w:shd w:val="clear" w:color="auto" w:fill="D9D9D9" w:themeFill="background1" w:themeFillShade="D9"/>
          </w:tcPr>
          <w:p w14:paraId="0C291468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993" w:type="dxa"/>
            <w:shd w:val="clear" w:color="auto" w:fill="D9D9D9" w:themeFill="background1" w:themeFillShade="D9"/>
          </w:tcPr>
          <w:p w14:paraId="1F009859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434B1" w:rsidRPr="004F3D2F" w14:paraId="4C3BDAD4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04806784" w14:textId="77777777" w:rsidR="00E434B1" w:rsidRPr="004F3D2F" w:rsidRDefault="00E434B1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pPrChange w:id="102" w:author="DELL" w:date="2023-10-26T21:36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del w:id="103" w:author="DELL" w:date="2023-10-26T21:36:00Z">
              <w:r w:rsidRPr="004F3D2F" w:rsidDel="00F727B0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delText>3</w:delText>
              </w:r>
            </w:del>
          </w:p>
        </w:tc>
        <w:tc>
          <w:tcPr>
            <w:tcW w:w="5395" w:type="dxa"/>
            <w:shd w:val="clear" w:color="auto" w:fill="F2F2F2" w:themeFill="background1" w:themeFillShade="F2"/>
          </w:tcPr>
          <w:p w14:paraId="4D0FEBF9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710" w:type="dxa"/>
            <w:shd w:val="clear" w:color="auto" w:fill="F2F2F2" w:themeFill="background1" w:themeFillShade="F2"/>
          </w:tcPr>
          <w:p w14:paraId="76DC920F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993" w:type="dxa"/>
            <w:shd w:val="clear" w:color="auto" w:fill="F2F2F2" w:themeFill="background1" w:themeFillShade="F2"/>
          </w:tcPr>
          <w:p w14:paraId="06DC4B27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434B1" w:rsidRPr="004F3D2F" w14:paraId="10F62F8E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4F3D2F" w:rsidRDefault="00E434B1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pPrChange w:id="104" w:author="DELL" w:date="2023-10-26T21:36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del w:id="105" w:author="DELL" w:date="2023-10-26T21:36:00Z">
              <w:r w:rsidRPr="004F3D2F" w:rsidDel="00F727B0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delText>...</w:delText>
              </w:r>
            </w:del>
          </w:p>
        </w:tc>
        <w:tc>
          <w:tcPr>
            <w:tcW w:w="5395" w:type="dxa"/>
            <w:shd w:val="clear" w:color="auto" w:fill="D9D9D9" w:themeFill="background1" w:themeFillShade="D9"/>
          </w:tcPr>
          <w:p w14:paraId="4AE6D1CF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710" w:type="dxa"/>
            <w:shd w:val="clear" w:color="auto" w:fill="D9D9D9" w:themeFill="background1" w:themeFillShade="D9"/>
          </w:tcPr>
          <w:p w14:paraId="140BC4A0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993" w:type="dxa"/>
            <w:shd w:val="clear" w:color="auto" w:fill="D9D9D9" w:themeFill="background1" w:themeFillShade="D9"/>
          </w:tcPr>
          <w:p w14:paraId="2282DA1C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</w:tbl>
    <w:p w14:paraId="59D918B9" w14:textId="51C129F5" w:rsidR="00A4737E" w:rsidRPr="004F3D2F" w:rsidRDefault="00D8287E" w:rsidP="009849A1">
      <w:pPr>
        <w:bidi/>
        <w:spacing w:after="240"/>
        <w:ind w:right="43"/>
        <w:jc w:val="lowKashida"/>
        <w:rPr>
          <w:rStyle w:val="a5"/>
          <w:rFonts w:ascii="Sakkal Majalla" w:hAnsi="Sakkal Majalla" w:cs="Sakkal Majalla"/>
          <w:color w:val="auto"/>
          <w:sz w:val="22"/>
          <w:szCs w:val="22"/>
          <w:rtl/>
        </w:rPr>
      </w:pPr>
      <w:r w:rsidRPr="004F3D2F">
        <w:rPr>
          <w:rFonts w:ascii="Sakkal Majalla" w:hAnsi="Sakkal Majalla" w:cs="Sakkal Majalla"/>
          <w:rtl/>
        </w:rPr>
        <w:t>أنشطة التقييم (اختبار تحريري، شفهي، عرض ت</w:t>
      </w:r>
      <w:r w:rsidR="00732704" w:rsidRPr="004F3D2F">
        <w:rPr>
          <w:rFonts w:ascii="Sakkal Majalla" w:hAnsi="Sakkal Majalla" w:cs="Sakkal Majalla"/>
          <w:rtl/>
        </w:rPr>
        <w:t>قديمي، مشروع جماعي، ورقة عمل وغيره</w:t>
      </w:r>
      <w:r w:rsidRPr="004F3D2F">
        <w:rPr>
          <w:rFonts w:ascii="Sakkal Majalla" w:hAnsi="Sakkal Majalla" w:cs="Sakkal Majalla"/>
          <w:rtl/>
        </w:rPr>
        <w:t>)</w:t>
      </w:r>
    </w:p>
    <w:p w14:paraId="11942B24" w14:textId="4BF9B9AF" w:rsidR="00D8287E" w:rsidRPr="004F3D2F" w:rsidRDefault="00D8287E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06" w:name="_Toc135746976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ه. مصادر التعلم والمرافق:</w:t>
      </w:r>
      <w:bookmarkEnd w:id="106"/>
    </w:p>
    <w:p w14:paraId="4423A97F" w14:textId="4F48AAF2" w:rsidR="00D8287E" w:rsidRPr="004F3D2F" w:rsidRDefault="00D8287E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قائمة </w:t>
      </w:r>
      <w:r w:rsidR="004605E1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راجع و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مصادر التعلم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40"/>
        <w:gridCol w:w="6792"/>
      </w:tblGrid>
      <w:tr w:rsidR="00D8287E" w:rsidRPr="004F3D2F" w14:paraId="0755176E" w14:textId="77777777" w:rsidTr="009849A1">
        <w:trPr>
          <w:trHeight w:val="384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24785E9F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جع الرئيس للمقرر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38D2BACD" w14:textId="3B3A0180" w:rsidR="00D8287E" w:rsidRPr="001D17F2" w:rsidRDefault="00A96F7B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ins w:id="107" w:author="DELL" w:date="2023-10-23T23:20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 لا ينطبق</w:t>
              </w:r>
            </w:ins>
          </w:p>
        </w:tc>
      </w:tr>
      <w:tr w:rsidR="00D8287E" w:rsidRPr="004F3D2F" w14:paraId="75DF8E49" w14:textId="77777777" w:rsidTr="009849A1">
        <w:trPr>
          <w:trHeight w:val="359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667078FA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اجع المساندة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694AFDA3" w14:textId="77777777" w:rsidR="00D8287E" w:rsidRDefault="00A96F7B" w:rsidP="00BD545C">
            <w:pPr>
              <w:bidi/>
              <w:spacing w:line="276" w:lineRule="auto"/>
              <w:jc w:val="lowKashida"/>
              <w:rPr>
                <w:ins w:id="108" w:author="DELL" w:date="2023-10-23T23:37:00Z"/>
                <w:rFonts w:ascii="Sakkal Majalla" w:hAnsi="Sakkal Majalla" w:cs="Sakkal Majalla"/>
                <w:sz w:val="28"/>
                <w:szCs w:val="28"/>
                <w:rtl/>
              </w:rPr>
            </w:pPr>
            <w:ins w:id="109" w:author="DELL" w:date="2023-10-23T23:20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 </w:t>
              </w:r>
            </w:ins>
            <w:ins w:id="110" w:author="DELL" w:date="2023-10-23T23:37:00Z">
              <w:r w:rsidR="00407F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مجلة المجمع الفقهي الإسلامي </w:t>
              </w:r>
            </w:ins>
          </w:p>
          <w:p w14:paraId="5B92C17C" w14:textId="77777777" w:rsidR="00407F75" w:rsidRDefault="00407F75" w:rsidP="00407F75">
            <w:pPr>
              <w:bidi/>
              <w:spacing w:line="276" w:lineRule="auto"/>
              <w:jc w:val="lowKashida"/>
              <w:rPr>
                <w:ins w:id="111" w:author="DELL" w:date="2023-10-23T23:37:00Z"/>
                <w:rFonts w:ascii="Sakkal Majalla" w:hAnsi="Sakkal Majalla" w:cs="Sakkal Majalla"/>
                <w:sz w:val="28"/>
                <w:szCs w:val="28"/>
                <w:rtl/>
              </w:rPr>
            </w:pPr>
            <w:ins w:id="112" w:author="DELL" w:date="2023-10-23T23:37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مجلة الجمعية الفقهية </w:t>
              </w:r>
            </w:ins>
          </w:p>
          <w:p w14:paraId="03DDFA7F" w14:textId="4F6A8B86" w:rsidR="00407F75" w:rsidRPr="001D17F2" w:rsidRDefault="00407F75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  <w:pPrChange w:id="113" w:author="DELL" w:date="2023-10-23T23:37:00Z">
                <w:pPr>
                  <w:bidi/>
                  <w:spacing w:line="276" w:lineRule="auto"/>
                  <w:jc w:val="lowKashida"/>
                </w:pPr>
              </w:pPrChange>
            </w:pPr>
            <w:ins w:id="114" w:author="DELL" w:date="2023-10-23T23:38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مجلة البحوث الإسلامية </w:t>
              </w:r>
            </w:ins>
          </w:p>
        </w:tc>
      </w:tr>
      <w:tr w:rsidR="00D8287E" w:rsidRPr="004F3D2F" w14:paraId="7C46595C" w14:textId="77777777" w:rsidTr="009849A1">
        <w:trPr>
          <w:trHeight w:val="341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1C62708C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صادر الإلكترونية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10C15335" w14:textId="77777777" w:rsidR="00D8287E" w:rsidRDefault="00A96F7B" w:rsidP="00BD545C">
            <w:pPr>
              <w:bidi/>
              <w:spacing w:line="276" w:lineRule="auto"/>
              <w:jc w:val="lowKashida"/>
              <w:rPr>
                <w:ins w:id="115" w:author="DELL" w:date="2023-10-23T23:21:00Z"/>
                <w:rFonts w:ascii="Sakkal Majalla" w:hAnsi="Sakkal Majalla" w:cs="Sakkal Majalla"/>
                <w:sz w:val="28"/>
                <w:szCs w:val="28"/>
                <w:rtl/>
              </w:rPr>
            </w:pPr>
            <w:ins w:id="116" w:author="DELL" w:date="2023-10-23T23:21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موقع المدونة الفقهية </w:t>
              </w:r>
            </w:ins>
          </w:p>
          <w:p w14:paraId="3D01422B" w14:textId="77777777" w:rsidR="00A96F7B" w:rsidRDefault="00A96F7B" w:rsidP="00A96F7B">
            <w:pPr>
              <w:bidi/>
              <w:spacing w:line="276" w:lineRule="auto"/>
              <w:jc w:val="lowKashida"/>
              <w:rPr>
                <w:ins w:id="117" w:author="DELL" w:date="2023-10-23T23:22:00Z"/>
                <w:rFonts w:ascii="Sakkal Majalla" w:hAnsi="Sakkal Majalla" w:cs="Sakkal Majalla"/>
                <w:sz w:val="28"/>
                <w:szCs w:val="28"/>
                <w:rtl/>
              </w:rPr>
            </w:pPr>
            <w:ins w:id="118" w:author="DELL" w:date="2023-10-23T23:21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موقع وزارة الشؤون الإسلامية و الأوقاف </w:t>
              </w:r>
            </w:ins>
            <w:ins w:id="119" w:author="DELL" w:date="2023-10-23T23:22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السعودية </w:t>
              </w:r>
            </w:ins>
          </w:p>
          <w:p w14:paraId="07845F3D" w14:textId="4370E3F2" w:rsidR="00A96F7B" w:rsidRPr="001D17F2" w:rsidRDefault="00407F75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  <w:pPrChange w:id="120" w:author="DELL" w:date="2023-10-23T23:22:00Z">
                <w:pPr>
                  <w:bidi/>
                  <w:spacing w:line="276" w:lineRule="auto"/>
                  <w:jc w:val="lowKashida"/>
                </w:pPr>
              </w:pPrChange>
            </w:pPr>
            <w:ins w:id="121" w:author="DELL" w:date="2023-10-23T23:38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موقع هيئة كبار العلماء </w:t>
              </w:r>
            </w:ins>
          </w:p>
        </w:tc>
      </w:tr>
      <w:tr w:rsidR="00D8287E" w:rsidRPr="004F3D2F" w14:paraId="5AA6E535" w14:textId="77777777" w:rsidTr="009849A1">
        <w:trPr>
          <w:trHeight w:val="260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31DF1316" w14:textId="4E0ADC56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497CB3D5" w14:textId="5045E338" w:rsidR="00D8287E" w:rsidRDefault="00A96F7B" w:rsidP="00BD545C">
            <w:pPr>
              <w:bidi/>
              <w:spacing w:line="276" w:lineRule="auto"/>
              <w:jc w:val="lowKashida"/>
              <w:rPr>
                <w:ins w:id="122" w:author="DELL" w:date="2023-10-23T23:22:00Z"/>
                <w:rFonts w:ascii="Sakkal Majalla" w:hAnsi="Sakkal Majalla" w:cs="Sakkal Majalla"/>
                <w:sz w:val="28"/>
                <w:szCs w:val="28"/>
                <w:rtl/>
              </w:rPr>
            </w:pPr>
            <w:ins w:id="123" w:author="DELL" w:date="2023-10-23T23:22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>المكتبة ا</w:t>
              </w:r>
            </w:ins>
            <w:ins w:id="124" w:author="DELL" w:date="2023-10-23T23:38:00Z">
              <w:r w:rsidR="00407F75"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لشاملة </w:t>
              </w:r>
            </w:ins>
          </w:p>
          <w:p w14:paraId="6779DD27" w14:textId="77777777" w:rsidR="00A96F7B" w:rsidRDefault="00A96F7B" w:rsidP="00A96F7B">
            <w:pPr>
              <w:bidi/>
              <w:spacing w:line="276" w:lineRule="auto"/>
              <w:jc w:val="lowKashida"/>
              <w:rPr>
                <w:ins w:id="125" w:author="DELL" w:date="2023-10-23T23:22:00Z"/>
                <w:rFonts w:ascii="Sakkal Majalla" w:hAnsi="Sakkal Majalla" w:cs="Sakkal Majalla"/>
                <w:sz w:val="28"/>
                <w:szCs w:val="28"/>
                <w:rtl/>
              </w:rPr>
            </w:pPr>
            <w:ins w:id="126" w:author="DELL" w:date="2023-10-23T23:22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جامع الفقه الإسلامي </w:t>
              </w:r>
            </w:ins>
          </w:p>
          <w:p w14:paraId="6D12D298" w14:textId="77777777" w:rsidR="00A96F7B" w:rsidRDefault="00A96F7B">
            <w:pPr>
              <w:bidi/>
              <w:spacing w:line="276" w:lineRule="auto"/>
              <w:jc w:val="lowKashida"/>
              <w:rPr>
                <w:ins w:id="127" w:author="DELL" w:date="2023-10-23T23:38:00Z"/>
                <w:rFonts w:ascii="Sakkal Majalla" w:hAnsi="Sakkal Majalla" w:cs="Sakkal Majalla"/>
                <w:sz w:val="28"/>
                <w:szCs w:val="28"/>
                <w:rtl/>
              </w:rPr>
            </w:pPr>
            <w:ins w:id="128" w:author="DELL" w:date="2023-10-23T23:23:00Z">
              <w:r>
                <w:rPr>
                  <w:rFonts w:ascii="Sakkal Majalla" w:hAnsi="Sakkal Majalla" w:cs="Sakkal Majalla" w:hint="cs"/>
                  <w:sz w:val="28"/>
                  <w:szCs w:val="28"/>
                  <w:rtl/>
                </w:rPr>
                <w:t xml:space="preserve">موقع ملتقى المذاهب الفقهية </w:t>
              </w:r>
            </w:ins>
          </w:p>
          <w:p w14:paraId="55EC05C9" w14:textId="5CE58B03" w:rsidR="00407F75" w:rsidRPr="001D17F2" w:rsidRDefault="00407F75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  <w:pPrChange w:id="129" w:author="DELL" w:date="2023-10-23T23:38:00Z">
                <w:pPr>
                  <w:bidi/>
                  <w:spacing w:line="276" w:lineRule="auto"/>
                  <w:jc w:val="lowKashida"/>
                </w:pPr>
              </w:pPrChange>
            </w:pPr>
          </w:p>
        </w:tc>
      </w:tr>
    </w:tbl>
    <w:p w14:paraId="58FC0C83" w14:textId="77FDE0BF" w:rsidR="00215895" w:rsidRPr="004F3D2F" w:rsidRDefault="00215895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lastRenderedPageBreak/>
        <w:t xml:space="preserve">2. المرافق والتجهيزات </w:t>
      </w:r>
      <w:r w:rsidR="004D582D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ليمية والبحثية المطلوبة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="00215895" w:rsidRPr="004F3D2F" w14:paraId="3C01EBDC" w14:textId="77777777" w:rsidTr="009849A1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14:paraId="159A798B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14:paraId="623590D3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="00215895" w:rsidRPr="004F3D2F" w14:paraId="2CC0C5BC" w14:textId="77777777" w:rsidTr="009849A1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30C21E68" w14:textId="6335B0F2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مرافق النوعية</w:t>
            </w:r>
          </w:p>
          <w:p w14:paraId="22153A3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1D17F2">
              <w:rPr>
                <w:rFonts w:ascii="Sakkal Majalla" w:hAnsi="Sakkal Majalla" w:cs="Sakkal Majalla"/>
                <w:rtl/>
                <w:lang w:bidi="ar-EG"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236675C5" w14:textId="09C07A01" w:rsidR="00215895" w:rsidRPr="004F3D2F" w:rsidRDefault="00407F75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130" w:author="DELL" w:date="2023-10-23T23:39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 xml:space="preserve">القاعات التدريسية الخاصة بالبرنامج </w:t>
              </w:r>
            </w:ins>
          </w:p>
        </w:tc>
      </w:tr>
      <w:tr w:rsidR="00215895" w:rsidRPr="004F3D2F" w14:paraId="0D6CBC31" w14:textId="77777777" w:rsidTr="009849A1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7A6E757D" w14:textId="66EDD41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تجهيزات التقنية</w:t>
            </w:r>
          </w:p>
          <w:p w14:paraId="7A9E457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5B281B">
              <w:rPr>
                <w:rFonts w:ascii="Sakkal Majalla" w:hAnsi="Sakkal Majalla" w:cs="Sakkal Majalla"/>
                <w:rtl/>
                <w:lang w:bidi="ar-EG"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14:paraId="24DB5586" w14:textId="5394887E" w:rsidR="00215895" w:rsidRPr="004F3D2F" w:rsidRDefault="00407F75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131" w:author="DELL" w:date="2023-10-23T23:39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عروض البرو</w:t>
              </w:r>
            </w:ins>
            <w:ins w:id="132" w:author="DELL" w:date="2023-10-23T23:40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 xml:space="preserve">جكتر    </w:t>
              </w:r>
            </w:ins>
          </w:p>
        </w:tc>
      </w:tr>
      <w:tr w:rsidR="00215895" w:rsidRPr="004F3D2F" w14:paraId="0F235CE3" w14:textId="77777777" w:rsidTr="009849A1">
        <w:trPr>
          <w:trHeight w:val="611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1F7C545B" w14:textId="1C9F7B9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تجهيزات أخرى </w:t>
            </w:r>
            <w:r w:rsidRPr="004F3D2F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(تبعاً لطبيعة التخصص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7FBCF581" w14:textId="72139433" w:rsidR="00215895" w:rsidRPr="004F3D2F" w:rsidRDefault="00407F75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133" w:author="DELL" w:date="2023-10-23T23:39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 xml:space="preserve">مكتبة الكلية </w:t>
              </w:r>
            </w:ins>
          </w:p>
        </w:tc>
      </w:tr>
    </w:tbl>
    <w:p w14:paraId="42B58407" w14:textId="7B0C833C" w:rsidR="00844E6A" w:rsidRPr="004F3D2F" w:rsidRDefault="00844E6A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34" w:name="_Toc135746977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و. تقويم جودة المقرر:</w:t>
      </w:r>
      <w:bookmarkEnd w:id="134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436"/>
        <w:gridCol w:w="3396"/>
        <w:gridCol w:w="2800"/>
      </w:tblGrid>
      <w:tr w:rsidR="00844E6A" w:rsidRPr="004F3D2F" w14:paraId="3F40FF6C" w14:textId="77777777" w:rsidTr="009849A1">
        <w:trPr>
          <w:trHeight w:val="453"/>
          <w:tblHeader/>
          <w:tblCellSpacing w:w="7" w:type="dxa"/>
          <w:jc w:val="center"/>
        </w:trPr>
        <w:tc>
          <w:tcPr>
            <w:tcW w:w="3415" w:type="dxa"/>
            <w:shd w:val="clear" w:color="auto" w:fill="4C3D8E"/>
            <w:vAlign w:val="center"/>
          </w:tcPr>
          <w:p w14:paraId="080F415D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3382" w:type="dxa"/>
            <w:shd w:val="clear" w:color="auto" w:fill="4C3D8E"/>
            <w:vAlign w:val="center"/>
          </w:tcPr>
          <w:p w14:paraId="4C4B4BF3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id="135" w:name="_Hlk523738999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135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844E6A" w:rsidRPr="004F3D2F" w14:paraId="0E232717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3B93B49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bookmarkStart w:id="136" w:name="_Hlk513021635"/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التدريس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C84D7D5" w14:textId="34D78569" w:rsidR="00844E6A" w:rsidRPr="004F3D2F" w:rsidRDefault="00185192" w:rsidP="008B4C8B">
            <w:pPr>
              <w:bidi/>
              <w:ind w:right="43"/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37" w:author="DELL" w:date="2023-10-26T22:0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 الطلبة</w:t>
              </w:r>
            </w:ins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75AB8B86" w:rsidR="00844E6A" w:rsidRPr="004F3D2F" w:rsidRDefault="00185192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38" w:author="DELL" w:date="2023-10-26T22:0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غير</w:t>
              </w:r>
            </w:ins>
            <w:ins w:id="139" w:author="DELL" w:date="2023-10-26T22:0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 مباشر</w:t>
              </w:r>
            </w:ins>
          </w:p>
        </w:tc>
      </w:tr>
      <w:tr w:rsidR="00844E6A" w:rsidRPr="004F3D2F" w14:paraId="5740896B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759F576C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طرق تقييم الطلاب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7CE9C1AB" w14:textId="76FD5B5F" w:rsidR="00844E6A" w:rsidRPr="004F3D2F" w:rsidRDefault="00185192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40" w:author="DELL" w:date="2023-10-26T22:0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الأعضاء </w:t>
              </w:r>
            </w:ins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73228F96" w:rsidR="00844E6A" w:rsidRPr="004F3D2F" w:rsidRDefault="00185192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41" w:author="DELL" w:date="2023-10-26T22:0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باشر</w:t>
              </w:r>
            </w:ins>
          </w:p>
        </w:tc>
      </w:tr>
      <w:tr w:rsidR="00844E6A" w:rsidRPr="004F3D2F" w14:paraId="1644584C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61E4BBB7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صادر التعلم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1F024043" w14:textId="291DE44C" w:rsidR="00844E6A" w:rsidRPr="004F3D2F" w:rsidRDefault="00580EC8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42" w:author="DELL" w:date="2023-10-26T21:3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إدارة البرنامج</w:t>
              </w:r>
            </w:ins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638DD0D1" w:rsidR="00844E6A" w:rsidRPr="004F3D2F" w:rsidRDefault="00580EC8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43" w:author="DELL" w:date="2023-10-26T21:4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باشر</w:t>
              </w:r>
            </w:ins>
          </w:p>
        </w:tc>
      </w:tr>
      <w:tr w:rsidR="00844E6A" w:rsidRPr="004F3D2F" w14:paraId="3BCC73C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56FC13C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دى تحصيل مخرجات التعلم للمقرر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1F90A885" w14:textId="40992C67" w:rsidR="00844E6A" w:rsidRPr="004F3D2F" w:rsidRDefault="00580EC8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44" w:author="DELL" w:date="2023-10-26T21:4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إدارة البرنامج</w:t>
              </w:r>
            </w:ins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3F7D014B" w:rsidR="00844E6A" w:rsidRPr="004F3D2F" w:rsidRDefault="00580EC8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45" w:author="DELL" w:date="2023-10-26T21:4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غير مباشر</w:t>
              </w:r>
            </w:ins>
          </w:p>
        </w:tc>
      </w:tr>
      <w:tr w:rsidR="00844E6A" w:rsidRPr="004F3D2F" w14:paraId="4F20C25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2D8379E8" w14:textId="77777777" w:rsidR="00844E6A" w:rsidRPr="004F3D2F" w:rsidRDefault="00844E6A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pPrChange w:id="146" w:author="DELL" w:date="2023-10-26T21:40:00Z">
                <w:pPr>
                  <w:bidi/>
                  <w:ind w:right="43"/>
                  <w:jc w:val="center"/>
                </w:pPr>
              </w:pPrChange>
            </w:pPr>
            <w:del w:id="147" w:author="DELL" w:date="2023-10-26T21:40:00Z">
              <w:r w:rsidRPr="004F3D2F" w:rsidDel="00580EC8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delText>أخرى</w:delText>
              </w:r>
            </w:del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7E88B7B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64952F5B" w14:textId="37DD1B95" w:rsidR="00844E6A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bookmarkStart w:id="148" w:name="_Hlk536011140"/>
      <w:bookmarkEnd w:id="136"/>
      <w:r w:rsidRPr="004F3D2F">
        <w:rPr>
          <w:rFonts w:ascii="Sakkal Majalla" w:hAnsi="Sakkal Majalla" w:cs="Sakkal Majalla"/>
          <w:color w:val="52B5C2"/>
          <w:rtl/>
        </w:rPr>
        <w:t xml:space="preserve">المقيمون </w:t>
      </w:r>
      <w:r w:rsidRPr="004F3D2F">
        <w:rPr>
          <w:rFonts w:ascii="Sakkal Majalla" w:hAnsi="Sakkal Majalla" w:cs="Sakkal Majalla"/>
          <w:rtl/>
        </w:rPr>
        <w:t>(الطلبة، أعضاء هيئة التدريس، قيادات البرنامج، المراجع النظير، أخرى (يتم تحديدها)</w:t>
      </w:r>
      <w:r w:rsidR="00AD5924" w:rsidRPr="004F3D2F">
        <w:rPr>
          <w:rFonts w:ascii="Sakkal Majalla" w:hAnsi="Sakkal Majalla" w:cs="Sakkal Majalla"/>
          <w:rtl/>
        </w:rPr>
        <w:t>.</w:t>
      </w:r>
    </w:p>
    <w:bookmarkEnd w:id="148"/>
    <w:p w14:paraId="6BB9440B" w14:textId="387806DC" w:rsidR="00D8287E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color w:val="525252" w:themeColor="accent3" w:themeShade="80"/>
          <w:rtl/>
        </w:rPr>
      </w:pPr>
      <w:r w:rsidRPr="004F3D2F">
        <w:rPr>
          <w:rFonts w:ascii="Sakkal Majalla" w:hAnsi="Sakkal Majalla" w:cs="Sakkal Majalla"/>
          <w:color w:val="52B5C2"/>
          <w:rtl/>
        </w:rPr>
        <w:t xml:space="preserve">طرق التقييم </w:t>
      </w:r>
      <w:r w:rsidRPr="004F3D2F">
        <w:rPr>
          <w:rFonts w:ascii="Sakkal Majalla" w:hAnsi="Sakkal Majalla" w:cs="Sakkal Majalla"/>
          <w:rtl/>
        </w:rPr>
        <w:t>(مباشر وغير مباشر)</w:t>
      </w:r>
      <w:r w:rsidR="00AD5924" w:rsidRPr="004F3D2F">
        <w:rPr>
          <w:rFonts w:ascii="Sakkal Majalla" w:hAnsi="Sakkal Majalla" w:cs="Sakkal Majalla"/>
          <w:rtl/>
        </w:rPr>
        <w:t>.</w:t>
      </w:r>
    </w:p>
    <w:p w14:paraId="3028D124" w14:textId="77777777" w:rsidR="00D8287E" w:rsidRPr="004F3D2F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</w:p>
    <w:p w14:paraId="2296C9B7" w14:textId="4BC3DAC0" w:rsidR="00A44627" w:rsidRPr="004F3D2F" w:rsidRDefault="00421ED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49" w:name="_Toc135746978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ز. </w:t>
      </w:r>
      <w:r w:rsidR="00A44627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149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4F3D2F" w14:paraId="00B22C97" w14:textId="77777777" w:rsidTr="009849A1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45E7B429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4F1C0329" w14:textId="19E958BB" w:rsidR="00A44627" w:rsidRPr="004F3D2F" w:rsidRDefault="00EE4AB6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  <w:lang w:bidi="ar-EG"/>
              </w:rPr>
            </w:pPr>
            <w:ins w:id="150" w:author="DELL" w:date="2023-10-23T23:33:00Z"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  <w:lang w:bidi="ar-EG"/>
                </w:rPr>
                <w:t xml:space="preserve">مجلس قسم أصول الفقه  </w:t>
              </w:r>
            </w:ins>
          </w:p>
        </w:tc>
      </w:tr>
      <w:tr w:rsidR="00A44627" w:rsidRPr="004F3D2F" w14:paraId="22822195" w14:textId="77777777" w:rsidTr="009849A1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59B08FB3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14:paraId="20DB9224" w14:textId="12FF08CA" w:rsidR="00A44627" w:rsidRPr="004F3D2F" w:rsidRDefault="00EE4AB6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ins w:id="151" w:author="DELL" w:date="2023-10-23T23:33:00Z"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 xml:space="preserve">الثامنة </w:t>
              </w:r>
            </w:ins>
          </w:p>
        </w:tc>
      </w:tr>
      <w:tr w:rsidR="00A44627" w:rsidRPr="004F3D2F" w14:paraId="25E0C5BD" w14:textId="77777777" w:rsidTr="009849A1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37DA7E88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75E323C9" w14:textId="4A39598C" w:rsidR="00A44627" w:rsidRPr="004F3D2F" w:rsidRDefault="00EE4AB6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ins w:id="152" w:author="DELL" w:date="2023-10-23T23:33:00Z"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 xml:space="preserve">  23 / 3 / 1445ه</w:t>
              </w:r>
            </w:ins>
          </w:p>
        </w:tc>
      </w:tr>
    </w:tbl>
    <w:p w14:paraId="65794BAB" w14:textId="1FD28529" w:rsidR="00EC5C61" w:rsidRPr="004F3D2F" w:rsidRDefault="00EC5C61" w:rsidP="000A085E">
      <w:pPr>
        <w:bidi/>
        <w:rPr>
          <w:rFonts w:ascii="Sakkal Majalla" w:hAnsi="Sakkal Majalla" w:cs="Sakkal Majalla"/>
        </w:rPr>
      </w:pPr>
    </w:p>
    <w:sectPr w:rsidR="00EC5C61" w:rsidRPr="004F3D2F" w:rsidSect="009849A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AED005" w14:textId="77777777" w:rsidR="00616AA6" w:rsidRDefault="00616AA6" w:rsidP="00EE490F">
      <w:pPr>
        <w:spacing w:after="0" w:line="240" w:lineRule="auto"/>
      </w:pPr>
      <w:r>
        <w:separator/>
      </w:r>
    </w:p>
  </w:endnote>
  <w:endnote w:type="continuationSeparator" w:id="0">
    <w:p w14:paraId="302A91DB" w14:textId="77777777" w:rsidR="00616AA6" w:rsidRDefault="00616AA6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C1D4776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35D9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D6C8C2" w14:textId="77777777" w:rsidR="00616AA6" w:rsidRDefault="00616AA6" w:rsidP="00EE490F">
      <w:pPr>
        <w:spacing w:after="0" w:line="240" w:lineRule="auto"/>
      </w:pPr>
      <w:r>
        <w:separator/>
      </w:r>
    </w:p>
  </w:footnote>
  <w:footnote w:type="continuationSeparator" w:id="0">
    <w:p w14:paraId="2F5F335A" w14:textId="77777777" w:rsidR="00616AA6" w:rsidRDefault="00616AA6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49E8E" w14:textId="42DCAFF5" w:rsidR="00EC5C61" w:rsidRDefault="001148BA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21CD1B83">
          <wp:simplePos x="0" y="0"/>
          <wp:positionH relativeFrom="column">
            <wp:posOffset>-710565</wp:posOffset>
          </wp:positionH>
          <wp:positionV relativeFrom="paragraph">
            <wp:posOffset>-457200</wp:posOffset>
          </wp:positionV>
          <wp:extent cx="7544435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5730E2" wp14:editId="24892E6B">
              <wp:simplePos x="0" y="0"/>
              <wp:positionH relativeFrom="column">
                <wp:posOffset>1967320</wp:posOffset>
              </wp:positionH>
              <wp:positionV relativeFrom="paragraph">
                <wp:posOffset>-130629</wp:posOffset>
              </wp:positionV>
              <wp:extent cx="1360714" cy="664029"/>
              <wp:effectExtent l="0" t="0" r="11430" b="22225"/>
              <wp:wrapNone/>
              <wp:docPr id="138102018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60714" cy="66402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>
          <w:pict>
            <v:rect w14:anchorId="2755D77B" id="مستطيل 1" o:spid="_x0000_s1026" style="position:absolute;margin-left:154.9pt;margin-top:-10.3pt;width:107.15pt;height:5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" fillcolor="white [3212]" strokecolor="white [3212]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BD5E6AC2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900F3C"/>
    <w:multiLevelType w:val="hybridMultilevel"/>
    <w:tmpl w:val="4F0CD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B94339"/>
    <w:multiLevelType w:val="hybridMultilevel"/>
    <w:tmpl w:val="F3E65B66"/>
    <w:lvl w:ilvl="0" w:tplc="B8BED4E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24"/>
  </w:num>
  <w:num w:numId="3">
    <w:abstractNumId w:val="28"/>
  </w:num>
  <w:num w:numId="4">
    <w:abstractNumId w:val="31"/>
  </w:num>
  <w:num w:numId="5">
    <w:abstractNumId w:val="18"/>
  </w:num>
  <w:num w:numId="6">
    <w:abstractNumId w:val="30"/>
  </w:num>
  <w:num w:numId="7">
    <w:abstractNumId w:val="17"/>
  </w:num>
  <w:num w:numId="8">
    <w:abstractNumId w:val="4"/>
  </w:num>
  <w:num w:numId="9">
    <w:abstractNumId w:val="12"/>
  </w:num>
  <w:num w:numId="10">
    <w:abstractNumId w:val="1"/>
  </w:num>
  <w:num w:numId="11">
    <w:abstractNumId w:val="11"/>
  </w:num>
  <w:num w:numId="12">
    <w:abstractNumId w:val="2"/>
  </w:num>
  <w:num w:numId="13">
    <w:abstractNumId w:val="5"/>
  </w:num>
  <w:num w:numId="14">
    <w:abstractNumId w:val="10"/>
  </w:num>
  <w:num w:numId="15">
    <w:abstractNumId w:val="23"/>
  </w:num>
  <w:num w:numId="16">
    <w:abstractNumId w:val="8"/>
  </w:num>
  <w:num w:numId="17">
    <w:abstractNumId w:val="16"/>
  </w:num>
  <w:num w:numId="18">
    <w:abstractNumId w:val="20"/>
  </w:num>
  <w:num w:numId="19">
    <w:abstractNumId w:val="26"/>
  </w:num>
  <w:num w:numId="20">
    <w:abstractNumId w:val="15"/>
  </w:num>
  <w:num w:numId="21">
    <w:abstractNumId w:val="21"/>
  </w:num>
  <w:num w:numId="22">
    <w:abstractNumId w:val="22"/>
  </w:num>
  <w:num w:numId="23">
    <w:abstractNumId w:val="29"/>
  </w:num>
  <w:num w:numId="24">
    <w:abstractNumId w:val="6"/>
  </w:num>
  <w:num w:numId="25">
    <w:abstractNumId w:val="19"/>
  </w:num>
  <w:num w:numId="26">
    <w:abstractNumId w:val="25"/>
  </w:num>
  <w:num w:numId="27">
    <w:abstractNumId w:val="13"/>
  </w:num>
  <w:num w:numId="28">
    <w:abstractNumId w:val="0"/>
  </w:num>
  <w:num w:numId="29">
    <w:abstractNumId w:val="3"/>
  </w:num>
  <w:num w:numId="30">
    <w:abstractNumId w:val="7"/>
  </w:num>
  <w:num w:numId="31">
    <w:abstractNumId w:val="9"/>
  </w:num>
  <w:num w:numId="32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ELL">
    <w15:presenceInfo w15:providerId="None" w15:userId="DEL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11B3C"/>
    <w:rsid w:val="00020710"/>
    <w:rsid w:val="000263E2"/>
    <w:rsid w:val="000412A1"/>
    <w:rsid w:val="00042349"/>
    <w:rsid w:val="00042C28"/>
    <w:rsid w:val="000455C2"/>
    <w:rsid w:val="00047DD1"/>
    <w:rsid w:val="00060A9E"/>
    <w:rsid w:val="00061469"/>
    <w:rsid w:val="00085DEA"/>
    <w:rsid w:val="00086F56"/>
    <w:rsid w:val="000973BC"/>
    <w:rsid w:val="000A085E"/>
    <w:rsid w:val="000A15B4"/>
    <w:rsid w:val="000A65D1"/>
    <w:rsid w:val="000C0FCB"/>
    <w:rsid w:val="000C1F14"/>
    <w:rsid w:val="000D68A3"/>
    <w:rsid w:val="000E2809"/>
    <w:rsid w:val="000F105E"/>
    <w:rsid w:val="001148BA"/>
    <w:rsid w:val="00123EA4"/>
    <w:rsid w:val="00123F5B"/>
    <w:rsid w:val="00126020"/>
    <w:rsid w:val="001270B2"/>
    <w:rsid w:val="0012733C"/>
    <w:rsid w:val="00131734"/>
    <w:rsid w:val="00134DA7"/>
    <w:rsid w:val="00135755"/>
    <w:rsid w:val="00137FF3"/>
    <w:rsid w:val="00143E31"/>
    <w:rsid w:val="001446ED"/>
    <w:rsid w:val="00154BFC"/>
    <w:rsid w:val="00170319"/>
    <w:rsid w:val="00185192"/>
    <w:rsid w:val="001855D7"/>
    <w:rsid w:val="001863AE"/>
    <w:rsid w:val="001A30FC"/>
    <w:rsid w:val="001B1385"/>
    <w:rsid w:val="001C193F"/>
    <w:rsid w:val="001D13E9"/>
    <w:rsid w:val="001D17F2"/>
    <w:rsid w:val="001D2CD2"/>
    <w:rsid w:val="001D5443"/>
    <w:rsid w:val="001D794A"/>
    <w:rsid w:val="001F1144"/>
    <w:rsid w:val="001F34EE"/>
    <w:rsid w:val="001F768D"/>
    <w:rsid w:val="00215895"/>
    <w:rsid w:val="002176F6"/>
    <w:rsid w:val="0024111A"/>
    <w:rsid w:val="002430CC"/>
    <w:rsid w:val="00251E09"/>
    <w:rsid w:val="00254CE8"/>
    <w:rsid w:val="00256F95"/>
    <w:rsid w:val="00266508"/>
    <w:rsid w:val="002728E9"/>
    <w:rsid w:val="002761CB"/>
    <w:rsid w:val="00287A0D"/>
    <w:rsid w:val="00290C3A"/>
    <w:rsid w:val="00293830"/>
    <w:rsid w:val="002A0738"/>
    <w:rsid w:val="002A22D7"/>
    <w:rsid w:val="002A7A84"/>
    <w:rsid w:val="002C0FD2"/>
    <w:rsid w:val="002C448A"/>
    <w:rsid w:val="002D321E"/>
    <w:rsid w:val="002D35DE"/>
    <w:rsid w:val="002D4589"/>
    <w:rsid w:val="002E63AD"/>
    <w:rsid w:val="002F0BC0"/>
    <w:rsid w:val="003266ED"/>
    <w:rsid w:val="003401C7"/>
    <w:rsid w:val="00350765"/>
    <w:rsid w:val="00352E47"/>
    <w:rsid w:val="003675BF"/>
    <w:rsid w:val="00384C97"/>
    <w:rsid w:val="00393194"/>
    <w:rsid w:val="00395189"/>
    <w:rsid w:val="003A3C71"/>
    <w:rsid w:val="003A4ABD"/>
    <w:rsid w:val="003A762E"/>
    <w:rsid w:val="003B0D84"/>
    <w:rsid w:val="003B343C"/>
    <w:rsid w:val="003B44D3"/>
    <w:rsid w:val="003C1003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07F75"/>
    <w:rsid w:val="004128F8"/>
    <w:rsid w:val="0041561F"/>
    <w:rsid w:val="00421ED5"/>
    <w:rsid w:val="00425E24"/>
    <w:rsid w:val="004408AF"/>
    <w:rsid w:val="004605E1"/>
    <w:rsid w:val="00461566"/>
    <w:rsid w:val="00464F77"/>
    <w:rsid w:val="0047284D"/>
    <w:rsid w:val="0048032C"/>
    <w:rsid w:val="00493CBA"/>
    <w:rsid w:val="004A35ED"/>
    <w:rsid w:val="004A4B89"/>
    <w:rsid w:val="004A5BD0"/>
    <w:rsid w:val="004B4198"/>
    <w:rsid w:val="004C5EBA"/>
    <w:rsid w:val="004D05F8"/>
    <w:rsid w:val="004D582D"/>
    <w:rsid w:val="004D6B05"/>
    <w:rsid w:val="004F3D2F"/>
    <w:rsid w:val="004F50F1"/>
    <w:rsid w:val="00500DB9"/>
    <w:rsid w:val="005031B0"/>
    <w:rsid w:val="005104BB"/>
    <w:rsid w:val="00512A54"/>
    <w:rsid w:val="00512AB4"/>
    <w:rsid w:val="005217A2"/>
    <w:rsid w:val="005306BB"/>
    <w:rsid w:val="005508C6"/>
    <w:rsid w:val="00553B10"/>
    <w:rsid w:val="00561601"/>
    <w:rsid w:val="005719C3"/>
    <w:rsid w:val="005766B3"/>
    <w:rsid w:val="00580EC8"/>
    <w:rsid w:val="005A146D"/>
    <w:rsid w:val="005A7B3E"/>
    <w:rsid w:val="005B1E8D"/>
    <w:rsid w:val="005B281B"/>
    <w:rsid w:val="005B360D"/>
    <w:rsid w:val="005B4B63"/>
    <w:rsid w:val="005E749B"/>
    <w:rsid w:val="005F2EDF"/>
    <w:rsid w:val="006009F6"/>
    <w:rsid w:val="00616AA6"/>
    <w:rsid w:val="00630073"/>
    <w:rsid w:val="00640927"/>
    <w:rsid w:val="00652624"/>
    <w:rsid w:val="0066519A"/>
    <w:rsid w:val="00685CF0"/>
    <w:rsid w:val="0069056D"/>
    <w:rsid w:val="00696A1F"/>
    <w:rsid w:val="006973C7"/>
    <w:rsid w:val="006B08C3"/>
    <w:rsid w:val="006B12D6"/>
    <w:rsid w:val="006B3CD5"/>
    <w:rsid w:val="006C0DCE"/>
    <w:rsid w:val="006C525F"/>
    <w:rsid w:val="006D12D8"/>
    <w:rsid w:val="006D1CEC"/>
    <w:rsid w:val="006E3A65"/>
    <w:rsid w:val="00703ADF"/>
    <w:rsid w:val="007065FD"/>
    <w:rsid w:val="007074DA"/>
    <w:rsid w:val="00711EE8"/>
    <w:rsid w:val="00732704"/>
    <w:rsid w:val="00772B4C"/>
    <w:rsid w:val="007A236E"/>
    <w:rsid w:val="007A59D4"/>
    <w:rsid w:val="007D1BB4"/>
    <w:rsid w:val="007E1F1C"/>
    <w:rsid w:val="0082469B"/>
    <w:rsid w:val="008306EB"/>
    <w:rsid w:val="00844E6A"/>
    <w:rsid w:val="0085774E"/>
    <w:rsid w:val="00877341"/>
    <w:rsid w:val="008A1157"/>
    <w:rsid w:val="008B2211"/>
    <w:rsid w:val="008B4C8B"/>
    <w:rsid w:val="008C536B"/>
    <w:rsid w:val="008D45FE"/>
    <w:rsid w:val="008E4D02"/>
    <w:rsid w:val="009023F3"/>
    <w:rsid w:val="00905031"/>
    <w:rsid w:val="0090567A"/>
    <w:rsid w:val="0090602B"/>
    <w:rsid w:val="00913302"/>
    <w:rsid w:val="009203B9"/>
    <w:rsid w:val="00924028"/>
    <w:rsid w:val="009328A0"/>
    <w:rsid w:val="009406AC"/>
    <w:rsid w:val="00942758"/>
    <w:rsid w:val="00944612"/>
    <w:rsid w:val="00957C45"/>
    <w:rsid w:val="0096672E"/>
    <w:rsid w:val="00970132"/>
    <w:rsid w:val="0097256E"/>
    <w:rsid w:val="009731B4"/>
    <w:rsid w:val="009849A1"/>
    <w:rsid w:val="009859B4"/>
    <w:rsid w:val="009A3B8E"/>
    <w:rsid w:val="009C23D4"/>
    <w:rsid w:val="009C4B55"/>
    <w:rsid w:val="009D4997"/>
    <w:rsid w:val="009E3CC0"/>
    <w:rsid w:val="009E47E5"/>
    <w:rsid w:val="009E78E7"/>
    <w:rsid w:val="009F2ED5"/>
    <w:rsid w:val="00A372A9"/>
    <w:rsid w:val="00A44627"/>
    <w:rsid w:val="00A46F7E"/>
    <w:rsid w:val="00A4737E"/>
    <w:rsid w:val="00A502C1"/>
    <w:rsid w:val="00A5558A"/>
    <w:rsid w:val="00A63AD0"/>
    <w:rsid w:val="00A7204A"/>
    <w:rsid w:val="00A75457"/>
    <w:rsid w:val="00A96F7B"/>
    <w:rsid w:val="00A979FA"/>
    <w:rsid w:val="00AD423B"/>
    <w:rsid w:val="00AD5924"/>
    <w:rsid w:val="00AE0516"/>
    <w:rsid w:val="00AE248E"/>
    <w:rsid w:val="00AE6AD7"/>
    <w:rsid w:val="00B174B5"/>
    <w:rsid w:val="00B22AAC"/>
    <w:rsid w:val="00B727DA"/>
    <w:rsid w:val="00B80620"/>
    <w:rsid w:val="00B80926"/>
    <w:rsid w:val="00B93E29"/>
    <w:rsid w:val="00B97B1E"/>
    <w:rsid w:val="00BA432C"/>
    <w:rsid w:val="00BB15BF"/>
    <w:rsid w:val="00BD545C"/>
    <w:rsid w:val="00BF4D7C"/>
    <w:rsid w:val="00C028FF"/>
    <w:rsid w:val="00C0638A"/>
    <w:rsid w:val="00C1739D"/>
    <w:rsid w:val="00C33239"/>
    <w:rsid w:val="00C35D93"/>
    <w:rsid w:val="00C55180"/>
    <w:rsid w:val="00C617D1"/>
    <w:rsid w:val="00C71AC6"/>
    <w:rsid w:val="00C759EB"/>
    <w:rsid w:val="00C76AAE"/>
    <w:rsid w:val="00C77FDD"/>
    <w:rsid w:val="00C802BD"/>
    <w:rsid w:val="00C919BC"/>
    <w:rsid w:val="00C958D9"/>
    <w:rsid w:val="00CB11A3"/>
    <w:rsid w:val="00CC778F"/>
    <w:rsid w:val="00CE0B84"/>
    <w:rsid w:val="00CE77C2"/>
    <w:rsid w:val="00D21B67"/>
    <w:rsid w:val="00D3555B"/>
    <w:rsid w:val="00D40B5E"/>
    <w:rsid w:val="00D41F2B"/>
    <w:rsid w:val="00D4307F"/>
    <w:rsid w:val="00D5202A"/>
    <w:rsid w:val="00D76E52"/>
    <w:rsid w:val="00D8287E"/>
    <w:rsid w:val="00D83461"/>
    <w:rsid w:val="00DD5225"/>
    <w:rsid w:val="00DE7BA6"/>
    <w:rsid w:val="00E0297E"/>
    <w:rsid w:val="00E02D40"/>
    <w:rsid w:val="00E064B0"/>
    <w:rsid w:val="00E434B1"/>
    <w:rsid w:val="00E81994"/>
    <w:rsid w:val="00E91116"/>
    <w:rsid w:val="00E96C61"/>
    <w:rsid w:val="00EA502F"/>
    <w:rsid w:val="00EC3652"/>
    <w:rsid w:val="00EC5C61"/>
    <w:rsid w:val="00ED404D"/>
    <w:rsid w:val="00ED6B12"/>
    <w:rsid w:val="00EE490F"/>
    <w:rsid w:val="00EE4AB6"/>
    <w:rsid w:val="00F02C99"/>
    <w:rsid w:val="00F039E0"/>
    <w:rsid w:val="00F11C83"/>
    <w:rsid w:val="00F236C3"/>
    <w:rsid w:val="00F35B02"/>
    <w:rsid w:val="00F50654"/>
    <w:rsid w:val="00F54C3D"/>
    <w:rsid w:val="00F727B0"/>
    <w:rsid w:val="00F7395C"/>
    <w:rsid w:val="00F773F7"/>
    <w:rsid w:val="00F8256E"/>
    <w:rsid w:val="00F9176E"/>
    <w:rsid w:val="00F91847"/>
    <w:rsid w:val="00FA3E2F"/>
    <w:rsid w:val="00FC2D18"/>
    <w:rsid w:val="00FD15CC"/>
    <w:rsid w:val="00FD1A96"/>
    <w:rsid w:val="00FD7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8B4C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eastAsia="Times New Roman" w:hAnsi="Sakkal Majalla" w:cs="Sakkal Majalla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942758"/>
    <w:rPr>
      <w:rFonts w:ascii="Sakkal Majalla" w:eastAsia="Times New Roman" w:hAnsi="Sakkal Majalla" w:cs="Sakkal Majalla"/>
      <w:b/>
      <w:bCs/>
      <w:sz w:val="28"/>
      <w:szCs w:val="28"/>
    </w:rPr>
  </w:style>
  <w:style w:type="character" w:customStyle="1" w:styleId="1Char">
    <w:name w:val="العنوان 1 Char"/>
    <w:basedOn w:val="a0"/>
    <w:link w:val="1"/>
    <w:uiPriority w:val="9"/>
    <w:rsid w:val="008B4C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8B4C8B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a0"/>
    <w:uiPriority w:val="99"/>
    <w:unhideWhenUsed/>
    <w:rsid w:val="009849A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75C6453-AAD0-40A4-9FB3-8BA1CFCE4CF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3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1</Pages>
  <Words>739</Words>
  <Characters>4215</Characters>
  <Application>Microsoft Office Word</Application>
  <DocSecurity>0</DocSecurity>
  <Lines>35</Lines>
  <Paragraphs>9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DELL</cp:lastModifiedBy>
  <cp:revision>32</cp:revision>
  <cp:lastPrinted>2023-06-20T16:51:00Z</cp:lastPrinted>
  <dcterms:created xsi:type="dcterms:W3CDTF">2023-01-11T09:05:00Z</dcterms:created>
  <dcterms:modified xsi:type="dcterms:W3CDTF">2023-10-26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